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51DAE3" w14:textId="77777777" w:rsidR="0063499B" w:rsidRPr="0037309B" w:rsidRDefault="0C40CDEF" w:rsidP="0037309B">
      <w:pPr>
        <w:jc w:val="center"/>
        <w:rPr>
          <w:b/>
          <w:bCs/>
        </w:rPr>
      </w:pPr>
      <w:r w:rsidRPr="0C40CDEF">
        <w:rPr>
          <w:b/>
          <w:bCs/>
        </w:rPr>
        <w:t>GRACE BO SUN</w:t>
      </w:r>
    </w:p>
    <w:p w14:paraId="5DA61A1F" w14:textId="081F07A7" w:rsidR="0C40CDEF" w:rsidRDefault="00D95B6D" w:rsidP="0C40CDEF">
      <w:pPr>
        <w:spacing w:line="259" w:lineRule="auto"/>
        <w:jc w:val="center"/>
      </w:pPr>
      <w:r>
        <w:rPr>
          <w:sz w:val="20"/>
          <w:szCs w:val="20"/>
        </w:rPr>
        <w:t>10350 Sugar Crest Ave.</w:t>
      </w:r>
    </w:p>
    <w:p w14:paraId="139409A6" w14:textId="7D746E03" w:rsidR="0C40CDEF" w:rsidRDefault="00D95B6D" w:rsidP="0C40CDEF">
      <w:pPr>
        <w:spacing w:line="259" w:lineRule="auto"/>
        <w:jc w:val="center"/>
        <w:rPr>
          <w:sz w:val="20"/>
          <w:szCs w:val="20"/>
        </w:rPr>
      </w:pPr>
      <w:r>
        <w:rPr>
          <w:sz w:val="20"/>
          <w:szCs w:val="20"/>
        </w:rPr>
        <w:t>Johns Creek</w:t>
      </w:r>
      <w:r w:rsidR="0C40CDEF" w:rsidRPr="0C40CDEF">
        <w:rPr>
          <w:sz w:val="20"/>
          <w:szCs w:val="20"/>
        </w:rPr>
        <w:t>, GA 30097</w:t>
      </w:r>
    </w:p>
    <w:p w14:paraId="7CDA706A" w14:textId="77777777" w:rsidR="000C1485" w:rsidRDefault="000C1485" w:rsidP="000C1485">
      <w:pPr>
        <w:pBdr>
          <w:bottom w:val="single" w:sz="12" w:space="1" w:color="auto"/>
        </w:pBdr>
        <w:jc w:val="center"/>
        <w:rPr>
          <w:iCs/>
          <w:sz w:val="20"/>
          <w:szCs w:val="20"/>
        </w:rPr>
      </w:pPr>
      <w:r w:rsidRPr="000C1485">
        <w:rPr>
          <w:iCs/>
          <w:sz w:val="20"/>
          <w:szCs w:val="20"/>
        </w:rPr>
        <w:t>607-592-3725</w:t>
      </w:r>
    </w:p>
    <w:p w14:paraId="63179B52" w14:textId="77777777" w:rsidR="00ED32AA" w:rsidRPr="0037309B" w:rsidRDefault="00046021" w:rsidP="000C1485">
      <w:pPr>
        <w:pBdr>
          <w:bottom w:val="single" w:sz="12" w:space="1" w:color="auto"/>
        </w:pBdr>
        <w:jc w:val="center"/>
        <w:rPr>
          <w:iCs/>
          <w:sz w:val="20"/>
          <w:szCs w:val="20"/>
        </w:rPr>
      </w:pPr>
      <w:r>
        <w:rPr>
          <w:iCs/>
          <w:sz w:val="20"/>
          <w:szCs w:val="20"/>
        </w:rPr>
        <w:t>grace.bo.sun06</w:t>
      </w:r>
      <w:r w:rsidR="00ED32AA" w:rsidRPr="0037309B">
        <w:rPr>
          <w:iCs/>
          <w:sz w:val="20"/>
          <w:szCs w:val="20"/>
        </w:rPr>
        <w:t>@gmail.com</w:t>
      </w:r>
    </w:p>
    <w:p w14:paraId="1BAE8510" w14:textId="77777777" w:rsidR="0037309B" w:rsidRDefault="0037309B" w:rsidP="0063499B"/>
    <w:p w14:paraId="11337C59" w14:textId="0D615DBB" w:rsidR="0063499B" w:rsidRPr="00F53E1A" w:rsidRDefault="0037309B" w:rsidP="0063499B">
      <w:pPr>
        <w:rPr>
          <w:b/>
          <w:bCs/>
          <w:u w:val="single"/>
        </w:rPr>
      </w:pPr>
      <w:r w:rsidRPr="00F53E1A">
        <w:rPr>
          <w:b/>
          <w:bCs/>
          <w:u w:val="single"/>
        </w:rPr>
        <w:t>EDUCATION</w:t>
      </w:r>
    </w:p>
    <w:p w14:paraId="6B558315" w14:textId="4A92A6A7" w:rsidR="005E2BB9" w:rsidRDefault="005E2BB9" w:rsidP="0063499B">
      <w:pPr>
        <w:rPr>
          <w:b/>
          <w:bCs/>
        </w:rPr>
      </w:pPr>
    </w:p>
    <w:p w14:paraId="77102F67" w14:textId="4A9AE111" w:rsidR="005E2BB9" w:rsidRDefault="005E2BB9" w:rsidP="0063499B">
      <w:pPr>
        <w:rPr>
          <w:b/>
          <w:bCs/>
        </w:rPr>
      </w:pPr>
      <w:r>
        <w:rPr>
          <w:b/>
          <w:bCs/>
        </w:rPr>
        <w:t>LEHIGH UNIVERSITY, Bethlehem, PA</w:t>
      </w:r>
    </w:p>
    <w:p w14:paraId="32B9221E" w14:textId="1E229A22" w:rsidR="005E2BB9" w:rsidRDefault="005E2BB9" w:rsidP="0063499B">
      <w:pPr>
        <w:rPr>
          <w:b/>
          <w:bCs/>
        </w:rPr>
      </w:pPr>
      <w:r>
        <w:rPr>
          <w:b/>
          <w:bCs/>
        </w:rPr>
        <w:t xml:space="preserve">P.C. </w:t>
      </w:r>
      <w:proofErr w:type="spellStart"/>
      <w:r>
        <w:rPr>
          <w:b/>
          <w:bCs/>
        </w:rPr>
        <w:t>Rossin</w:t>
      </w:r>
      <w:proofErr w:type="spellEnd"/>
      <w:r>
        <w:rPr>
          <w:b/>
          <w:bCs/>
        </w:rPr>
        <w:t xml:space="preserve"> College of Engineering and Applied Science</w:t>
      </w:r>
    </w:p>
    <w:p w14:paraId="307FBB0E" w14:textId="2047D75B" w:rsidR="005E2BB9" w:rsidRPr="005E2BB9" w:rsidRDefault="005E2BB9" w:rsidP="0063499B">
      <w:r w:rsidRPr="005E2BB9">
        <w:t xml:space="preserve">Master of Engineering in Healthcare Systems, </w:t>
      </w:r>
      <w:r>
        <w:t xml:space="preserve">expected </w:t>
      </w:r>
      <w:r w:rsidRPr="005E2BB9">
        <w:t>2022</w:t>
      </w:r>
    </w:p>
    <w:p w14:paraId="19953D67" w14:textId="77777777" w:rsidR="005E2BB9" w:rsidRDefault="005E2BB9" w:rsidP="0063499B">
      <w:pPr>
        <w:rPr>
          <w:b/>
          <w:bCs/>
        </w:rPr>
      </w:pPr>
    </w:p>
    <w:p w14:paraId="7F362B62" w14:textId="77777777" w:rsidR="00A3245E" w:rsidRDefault="00A3245E" w:rsidP="0063499B">
      <w:pPr>
        <w:rPr>
          <w:b/>
          <w:bCs/>
        </w:rPr>
      </w:pPr>
    </w:p>
    <w:p w14:paraId="5C2B52A0" w14:textId="77777777" w:rsidR="00F72BCA" w:rsidRDefault="00F72BCA" w:rsidP="00F93AEA">
      <w:pPr>
        <w:rPr>
          <w:b/>
          <w:bCs/>
        </w:rPr>
      </w:pPr>
      <w:r>
        <w:rPr>
          <w:b/>
          <w:bCs/>
        </w:rPr>
        <w:t>LEHIGH UNIVERSITY, Bethlehem, PA</w:t>
      </w:r>
    </w:p>
    <w:p w14:paraId="050DA011" w14:textId="77777777" w:rsidR="00F72BCA" w:rsidRDefault="00F72BCA" w:rsidP="00F93AEA">
      <w:pPr>
        <w:rPr>
          <w:b/>
          <w:bCs/>
        </w:rPr>
      </w:pPr>
      <w:r>
        <w:rPr>
          <w:b/>
          <w:bCs/>
        </w:rPr>
        <w:t>College of Business and Economics</w:t>
      </w:r>
    </w:p>
    <w:p w14:paraId="76C25AC7" w14:textId="77777777" w:rsidR="00A3245E" w:rsidRPr="00F72BCA" w:rsidRDefault="00F72BCA" w:rsidP="0063499B">
      <w:pPr>
        <w:rPr>
          <w:bCs/>
        </w:rPr>
      </w:pPr>
      <w:r w:rsidRPr="00F82B95">
        <w:rPr>
          <w:bCs/>
        </w:rPr>
        <w:t xml:space="preserve">Project Management </w:t>
      </w:r>
      <w:r>
        <w:rPr>
          <w:bCs/>
        </w:rPr>
        <w:t xml:space="preserve">Graduate </w:t>
      </w:r>
      <w:r w:rsidRPr="00F82B95">
        <w:rPr>
          <w:bCs/>
        </w:rPr>
        <w:t>Certificate</w:t>
      </w:r>
      <w:r>
        <w:rPr>
          <w:bCs/>
        </w:rPr>
        <w:t xml:space="preserve"> 2016</w:t>
      </w:r>
    </w:p>
    <w:p w14:paraId="192183C0" w14:textId="77777777" w:rsidR="001D4497" w:rsidRDefault="001D4497" w:rsidP="001D4497">
      <w:pPr>
        <w:rPr>
          <w:sz w:val="22"/>
          <w:szCs w:val="22"/>
        </w:rPr>
      </w:pPr>
    </w:p>
    <w:p w14:paraId="35C80F2D" w14:textId="77777777" w:rsidR="00711042" w:rsidRPr="00DE22F1" w:rsidRDefault="00711042" w:rsidP="00711042">
      <w:pPr>
        <w:rPr>
          <w:b/>
        </w:rPr>
      </w:pPr>
      <w:r w:rsidRPr="00DE22F1">
        <w:rPr>
          <w:b/>
        </w:rPr>
        <w:t>UNIVERSITY OF ARIZONA, Tucson, AZ</w:t>
      </w:r>
      <w:r w:rsidRPr="00DE22F1">
        <w:rPr>
          <w:b/>
        </w:rPr>
        <w:tab/>
      </w:r>
    </w:p>
    <w:p w14:paraId="56FB148D" w14:textId="77777777" w:rsidR="00711042" w:rsidRPr="00025655" w:rsidRDefault="00711042" w:rsidP="00711042">
      <w:pPr>
        <w:rPr>
          <w:b/>
          <w:sz w:val="22"/>
          <w:szCs w:val="22"/>
        </w:rPr>
      </w:pPr>
      <w:r w:rsidRPr="00025655">
        <w:rPr>
          <w:b/>
          <w:sz w:val="22"/>
          <w:szCs w:val="22"/>
        </w:rPr>
        <w:t>College of Agriculture and Life Sciences</w:t>
      </w:r>
    </w:p>
    <w:p w14:paraId="795051F1" w14:textId="77777777" w:rsidR="00711042" w:rsidRDefault="00711042" w:rsidP="00711042">
      <w:pPr>
        <w:rPr>
          <w:sz w:val="22"/>
          <w:szCs w:val="22"/>
        </w:rPr>
      </w:pPr>
      <w:r w:rsidRPr="00025655">
        <w:rPr>
          <w:sz w:val="22"/>
          <w:szCs w:val="22"/>
        </w:rPr>
        <w:t xml:space="preserve">Master of Science in </w:t>
      </w:r>
      <w:r w:rsidR="00310653">
        <w:rPr>
          <w:sz w:val="22"/>
          <w:szCs w:val="22"/>
        </w:rPr>
        <w:t>Applied Econometrics and Data Analysis,</w:t>
      </w:r>
      <w:r w:rsidRPr="00025655">
        <w:rPr>
          <w:sz w:val="22"/>
          <w:szCs w:val="22"/>
        </w:rPr>
        <w:t xml:space="preserve"> </w:t>
      </w:r>
      <w:r w:rsidR="00310653">
        <w:rPr>
          <w:sz w:val="22"/>
          <w:szCs w:val="22"/>
        </w:rPr>
        <w:t>20</w:t>
      </w:r>
      <w:r w:rsidR="00527245">
        <w:rPr>
          <w:sz w:val="22"/>
          <w:szCs w:val="22"/>
        </w:rPr>
        <w:t>08</w:t>
      </w:r>
    </w:p>
    <w:p w14:paraId="196479E6" w14:textId="77777777" w:rsidR="00C16A7C" w:rsidRPr="00C16A7C" w:rsidRDefault="00C16A7C" w:rsidP="0063499B">
      <w:pPr>
        <w:rPr>
          <w:bCs/>
        </w:rPr>
      </w:pPr>
      <w:r>
        <w:tab/>
      </w:r>
      <w:r>
        <w:tab/>
      </w:r>
    </w:p>
    <w:p w14:paraId="3EA51D09" w14:textId="77777777" w:rsidR="00567B35" w:rsidRPr="0037309B" w:rsidRDefault="00567B35" w:rsidP="00567B35">
      <w:pPr>
        <w:rPr>
          <w:b/>
          <w:sz w:val="22"/>
          <w:szCs w:val="22"/>
        </w:rPr>
      </w:pPr>
      <w:r w:rsidRPr="0037309B">
        <w:rPr>
          <w:b/>
          <w:sz w:val="22"/>
          <w:szCs w:val="22"/>
        </w:rPr>
        <w:t>UNIVERSITY OF ARIZONA, Tucson, AZ</w:t>
      </w:r>
      <w:r w:rsidRPr="0037309B">
        <w:rPr>
          <w:b/>
          <w:sz w:val="22"/>
          <w:szCs w:val="22"/>
        </w:rPr>
        <w:tab/>
      </w:r>
    </w:p>
    <w:p w14:paraId="5F57A9C0" w14:textId="77777777" w:rsidR="0063499B" w:rsidRPr="0037309B" w:rsidRDefault="0063499B" w:rsidP="0063499B">
      <w:pPr>
        <w:rPr>
          <w:b/>
          <w:sz w:val="22"/>
          <w:szCs w:val="22"/>
        </w:rPr>
      </w:pPr>
      <w:r w:rsidRPr="0037309B">
        <w:rPr>
          <w:b/>
          <w:sz w:val="22"/>
          <w:szCs w:val="22"/>
        </w:rPr>
        <w:t>Eller College of Management</w:t>
      </w:r>
      <w:r w:rsidRPr="0037309B">
        <w:rPr>
          <w:b/>
          <w:sz w:val="22"/>
          <w:szCs w:val="22"/>
        </w:rPr>
        <w:tab/>
      </w:r>
    </w:p>
    <w:p w14:paraId="41180F87" w14:textId="77777777" w:rsidR="0063499B" w:rsidRPr="003F7A58" w:rsidRDefault="00A47E43" w:rsidP="0063499B">
      <w:pPr>
        <w:rPr>
          <w:sz w:val="22"/>
          <w:szCs w:val="22"/>
        </w:rPr>
      </w:pPr>
      <w:r w:rsidRPr="003F7A58">
        <w:rPr>
          <w:sz w:val="22"/>
          <w:szCs w:val="22"/>
        </w:rPr>
        <w:t xml:space="preserve">Bachelor of Science in Finance, </w:t>
      </w:r>
      <w:r w:rsidR="0063499B" w:rsidRPr="003F7A58">
        <w:rPr>
          <w:sz w:val="22"/>
          <w:szCs w:val="22"/>
        </w:rPr>
        <w:t>2006</w:t>
      </w:r>
    </w:p>
    <w:p w14:paraId="531893A5" w14:textId="77777777" w:rsidR="0037309B" w:rsidRDefault="0037309B" w:rsidP="0063499B">
      <w:pPr>
        <w:rPr>
          <w:sz w:val="22"/>
          <w:szCs w:val="22"/>
        </w:rPr>
      </w:pPr>
    </w:p>
    <w:p w14:paraId="70E50677" w14:textId="17203F50" w:rsidR="0063499B" w:rsidRDefault="0063499B" w:rsidP="0063499B">
      <w:pPr>
        <w:rPr>
          <w:sz w:val="22"/>
          <w:szCs w:val="22"/>
        </w:rPr>
      </w:pPr>
      <w:r w:rsidRPr="0037309B">
        <w:rPr>
          <w:b/>
          <w:sz w:val="22"/>
          <w:szCs w:val="22"/>
        </w:rPr>
        <w:t>College of Science</w:t>
      </w:r>
      <w:r w:rsidRPr="003F7A58">
        <w:rPr>
          <w:sz w:val="22"/>
          <w:szCs w:val="22"/>
        </w:rPr>
        <w:t xml:space="preserve"> Minor: Mathematics</w:t>
      </w:r>
    </w:p>
    <w:p w14:paraId="4B29AB11" w14:textId="18947E33" w:rsidR="00350738" w:rsidRDefault="00350738" w:rsidP="0063499B">
      <w:pPr>
        <w:rPr>
          <w:sz w:val="22"/>
          <w:szCs w:val="22"/>
        </w:rPr>
      </w:pPr>
    </w:p>
    <w:p w14:paraId="13BA27E6" w14:textId="2CB1DA1E" w:rsidR="00350738" w:rsidRPr="00F53E1A" w:rsidRDefault="00350738" w:rsidP="0063499B">
      <w:pPr>
        <w:rPr>
          <w:b/>
          <w:bCs/>
          <w:sz w:val="22"/>
          <w:szCs w:val="22"/>
          <w:u w:val="single"/>
        </w:rPr>
      </w:pPr>
      <w:r w:rsidRPr="00F53E1A">
        <w:rPr>
          <w:b/>
          <w:bCs/>
          <w:sz w:val="22"/>
          <w:szCs w:val="22"/>
          <w:u w:val="single"/>
        </w:rPr>
        <w:t>TRAINING</w:t>
      </w:r>
    </w:p>
    <w:p w14:paraId="3E097EE6" w14:textId="5B98A191" w:rsidR="00350738" w:rsidRDefault="00350738" w:rsidP="0063499B">
      <w:pPr>
        <w:rPr>
          <w:b/>
          <w:bCs/>
          <w:sz w:val="22"/>
          <w:szCs w:val="22"/>
        </w:rPr>
      </w:pPr>
    </w:p>
    <w:p w14:paraId="3B4DA98B" w14:textId="7D31531E" w:rsidR="00350738" w:rsidRDefault="00350738" w:rsidP="0063499B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GEORGIA INSTITUTE OF TECHNOLOGY, GA</w:t>
      </w:r>
    </w:p>
    <w:p w14:paraId="684EA221" w14:textId="1413B3A5" w:rsidR="00350738" w:rsidRPr="00350738" w:rsidRDefault="00350738" w:rsidP="0063499B">
      <w:pPr>
        <w:rPr>
          <w:sz w:val="22"/>
          <w:szCs w:val="22"/>
        </w:rPr>
      </w:pPr>
      <w:r w:rsidRPr="00350738">
        <w:rPr>
          <w:sz w:val="22"/>
          <w:szCs w:val="22"/>
        </w:rPr>
        <w:t>Data Science and Analytics Boot Camp, 2020-2021</w:t>
      </w:r>
    </w:p>
    <w:p w14:paraId="52DF8D84" w14:textId="6544F338" w:rsidR="00350738" w:rsidRDefault="00350738" w:rsidP="0063499B">
      <w:pPr>
        <w:rPr>
          <w:b/>
          <w:bCs/>
          <w:sz w:val="22"/>
          <w:szCs w:val="22"/>
        </w:rPr>
      </w:pPr>
    </w:p>
    <w:p w14:paraId="21338543" w14:textId="629AFC5B" w:rsidR="00350738" w:rsidRDefault="004421FA" w:rsidP="0063499B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ORACLE UNIVERSITY, ONLINE</w:t>
      </w:r>
    </w:p>
    <w:p w14:paraId="6ED01A81" w14:textId="23E4C880" w:rsidR="004421FA" w:rsidRPr="004421FA" w:rsidRDefault="004421FA" w:rsidP="0063499B">
      <w:pPr>
        <w:rPr>
          <w:sz w:val="22"/>
          <w:szCs w:val="22"/>
        </w:rPr>
      </w:pPr>
      <w:r w:rsidRPr="004421FA">
        <w:rPr>
          <w:sz w:val="22"/>
          <w:szCs w:val="22"/>
        </w:rPr>
        <w:t>MySQL for Developers, 2017</w:t>
      </w:r>
    </w:p>
    <w:p w14:paraId="1AEC94FE" w14:textId="011C9A7C" w:rsidR="004421FA" w:rsidRDefault="004421FA" w:rsidP="0063499B">
      <w:pPr>
        <w:rPr>
          <w:b/>
          <w:bCs/>
          <w:sz w:val="22"/>
          <w:szCs w:val="22"/>
        </w:rPr>
      </w:pPr>
    </w:p>
    <w:p w14:paraId="07736333" w14:textId="77777777" w:rsidR="004421FA" w:rsidRDefault="004421FA" w:rsidP="0063499B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TUFT EDWARD </w:t>
      </w:r>
    </w:p>
    <w:p w14:paraId="27EC55F3" w14:textId="5A6D82C4" w:rsidR="004421FA" w:rsidRPr="004421FA" w:rsidRDefault="004421FA" w:rsidP="0063499B">
      <w:pPr>
        <w:rPr>
          <w:sz w:val="22"/>
          <w:szCs w:val="22"/>
        </w:rPr>
      </w:pPr>
      <w:r w:rsidRPr="004421FA">
        <w:rPr>
          <w:sz w:val="22"/>
          <w:szCs w:val="22"/>
        </w:rPr>
        <w:t>Analyzing/presenting Data/Information, 2016</w:t>
      </w:r>
    </w:p>
    <w:p w14:paraId="363E78F6" w14:textId="15B35474" w:rsidR="004421FA" w:rsidRDefault="004421FA" w:rsidP="0063499B">
      <w:pPr>
        <w:rPr>
          <w:b/>
          <w:bCs/>
          <w:sz w:val="22"/>
          <w:szCs w:val="22"/>
        </w:rPr>
      </w:pPr>
    </w:p>
    <w:p w14:paraId="1BBBACE0" w14:textId="119152A3" w:rsidR="004421FA" w:rsidRDefault="004421FA" w:rsidP="0063499B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TABLEAU</w:t>
      </w:r>
    </w:p>
    <w:p w14:paraId="0F1BF123" w14:textId="21D52432" w:rsidR="004421FA" w:rsidRPr="004421FA" w:rsidRDefault="004421FA" w:rsidP="0063499B">
      <w:pPr>
        <w:rPr>
          <w:sz w:val="22"/>
          <w:szCs w:val="22"/>
        </w:rPr>
      </w:pPr>
      <w:r w:rsidRPr="004421FA">
        <w:rPr>
          <w:sz w:val="22"/>
          <w:szCs w:val="22"/>
        </w:rPr>
        <w:t>Tableau Desktop II: Intermediate, 2015</w:t>
      </w:r>
    </w:p>
    <w:p w14:paraId="08DA6304" w14:textId="5DC8611B" w:rsidR="004421FA" w:rsidRPr="004421FA" w:rsidRDefault="004421FA" w:rsidP="0063499B">
      <w:pPr>
        <w:rPr>
          <w:sz w:val="22"/>
          <w:szCs w:val="22"/>
        </w:rPr>
      </w:pPr>
      <w:r w:rsidRPr="004421FA">
        <w:rPr>
          <w:sz w:val="22"/>
          <w:szCs w:val="22"/>
        </w:rPr>
        <w:t>Tableau Desktop III: Advanced, 2015</w:t>
      </w:r>
    </w:p>
    <w:p w14:paraId="5C867135" w14:textId="77777777" w:rsidR="00350738" w:rsidRDefault="00350738" w:rsidP="0063499B">
      <w:pPr>
        <w:rPr>
          <w:sz w:val="22"/>
          <w:szCs w:val="22"/>
        </w:rPr>
      </w:pPr>
    </w:p>
    <w:p w14:paraId="1D360828" w14:textId="77777777" w:rsidR="004947A1" w:rsidRDefault="004947A1" w:rsidP="0063499B"/>
    <w:p w14:paraId="3CE3A300" w14:textId="13ECD1D2" w:rsidR="0063499B" w:rsidRPr="00F53E1A" w:rsidRDefault="0063499B" w:rsidP="003F7A58">
      <w:pPr>
        <w:rPr>
          <w:b/>
          <w:bCs/>
          <w:u w:val="single"/>
        </w:rPr>
      </w:pPr>
      <w:r w:rsidRPr="00F53E1A">
        <w:rPr>
          <w:b/>
          <w:bCs/>
          <w:u w:val="single"/>
        </w:rPr>
        <w:t>EXPERIENC</w:t>
      </w:r>
      <w:r w:rsidR="00F53E1A">
        <w:rPr>
          <w:b/>
          <w:bCs/>
          <w:u w:val="single"/>
        </w:rPr>
        <w:t>E</w:t>
      </w:r>
    </w:p>
    <w:p w14:paraId="03F100E2" w14:textId="77777777" w:rsidR="00D24F0B" w:rsidRDefault="00D24F0B" w:rsidP="0C40CDEF">
      <w:pPr>
        <w:rPr>
          <w:b/>
          <w:bCs/>
        </w:rPr>
      </w:pPr>
    </w:p>
    <w:p w14:paraId="12B4B857" w14:textId="1251349C" w:rsidR="0C40CDEF" w:rsidRDefault="156067DC" w:rsidP="156067DC">
      <w:pPr>
        <w:rPr>
          <w:b/>
          <w:bCs/>
          <w:sz w:val="22"/>
          <w:szCs w:val="22"/>
        </w:rPr>
      </w:pPr>
      <w:r w:rsidRPr="156067DC">
        <w:rPr>
          <w:b/>
          <w:bCs/>
          <w:sz w:val="22"/>
          <w:szCs w:val="22"/>
        </w:rPr>
        <w:t>2019 August –        Morehouse School of Medicine, Atlanta GA</w:t>
      </w:r>
    </w:p>
    <w:p w14:paraId="1B755E2F" w14:textId="362BB11D" w:rsidR="005A118D" w:rsidRDefault="156067DC" w:rsidP="156067DC">
      <w:pPr>
        <w:rPr>
          <w:b/>
          <w:bCs/>
          <w:sz w:val="22"/>
          <w:szCs w:val="22"/>
        </w:rPr>
      </w:pPr>
      <w:r w:rsidRPr="156067DC">
        <w:rPr>
          <w:b/>
          <w:bCs/>
          <w:sz w:val="22"/>
          <w:szCs w:val="22"/>
        </w:rPr>
        <w:t>Director of Institutional Research</w:t>
      </w:r>
    </w:p>
    <w:p w14:paraId="45366B38" w14:textId="5A759555" w:rsidR="005A118D" w:rsidRPr="005A118D" w:rsidRDefault="005A118D" w:rsidP="005A118D">
      <w:pPr>
        <w:pStyle w:val="ListParagraph"/>
        <w:numPr>
          <w:ilvl w:val="0"/>
          <w:numId w:val="21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Design and build data visualizations by using multiple tools for different purposes </w:t>
      </w:r>
    </w:p>
    <w:p w14:paraId="0DAD43DF" w14:textId="2A4BADE2" w:rsidR="0C40CDEF" w:rsidRDefault="156067DC" w:rsidP="156067DC">
      <w:pPr>
        <w:numPr>
          <w:ilvl w:val="0"/>
          <w:numId w:val="20"/>
        </w:numPr>
        <w:spacing w:line="259" w:lineRule="auto"/>
        <w:rPr>
          <w:sz w:val="22"/>
          <w:szCs w:val="22"/>
        </w:rPr>
      </w:pPr>
      <w:r w:rsidRPr="156067DC">
        <w:rPr>
          <w:sz w:val="22"/>
          <w:szCs w:val="22"/>
        </w:rPr>
        <w:t>Coordinate with data stewards to build and maintain institution data governance</w:t>
      </w:r>
    </w:p>
    <w:p w14:paraId="26C2AC1E" w14:textId="645A14B3" w:rsidR="0C40CDEF" w:rsidRDefault="0C40CDEF" w:rsidP="0C40CDEF">
      <w:pPr>
        <w:numPr>
          <w:ilvl w:val="0"/>
          <w:numId w:val="20"/>
        </w:numPr>
        <w:spacing w:line="259" w:lineRule="auto"/>
        <w:rPr>
          <w:sz w:val="22"/>
          <w:szCs w:val="22"/>
        </w:rPr>
      </w:pPr>
      <w:r w:rsidRPr="0C40CDEF">
        <w:rPr>
          <w:sz w:val="22"/>
          <w:szCs w:val="22"/>
        </w:rPr>
        <w:t>Cooperate with IT to build data enterprise data warehouse that stores all institutional data</w:t>
      </w:r>
    </w:p>
    <w:p w14:paraId="7EF8864F" w14:textId="3E5B6E27" w:rsidR="0C40CDEF" w:rsidRDefault="0C40CDEF" w:rsidP="0C40CDEF">
      <w:pPr>
        <w:numPr>
          <w:ilvl w:val="0"/>
          <w:numId w:val="20"/>
        </w:numPr>
        <w:spacing w:line="259" w:lineRule="auto"/>
        <w:rPr>
          <w:sz w:val="22"/>
          <w:szCs w:val="22"/>
        </w:rPr>
      </w:pPr>
      <w:r w:rsidRPr="0C40CDEF">
        <w:rPr>
          <w:sz w:val="22"/>
          <w:szCs w:val="22"/>
        </w:rPr>
        <w:t>IPEDS key holder</w:t>
      </w:r>
    </w:p>
    <w:p w14:paraId="549DA037" w14:textId="4B5B799C" w:rsidR="003F4D27" w:rsidRDefault="003F4D27" w:rsidP="0C40CDEF">
      <w:pPr>
        <w:numPr>
          <w:ilvl w:val="0"/>
          <w:numId w:val="20"/>
        </w:numPr>
        <w:spacing w:line="259" w:lineRule="auto"/>
        <w:rPr>
          <w:sz w:val="22"/>
          <w:szCs w:val="22"/>
        </w:rPr>
      </w:pPr>
      <w:r>
        <w:rPr>
          <w:sz w:val="22"/>
          <w:szCs w:val="22"/>
        </w:rPr>
        <w:t>Cooperate with executive leaders on research design and paper publication</w:t>
      </w:r>
    </w:p>
    <w:p w14:paraId="53DDDD56" w14:textId="7D4583CF" w:rsidR="0C40CDEF" w:rsidRDefault="0C40CDEF" w:rsidP="0C40CDEF">
      <w:pPr>
        <w:numPr>
          <w:ilvl w:val="0"/>
          <w:numId w:val="20"/>
        </w:numPr>
        <w:spacing w:line="259" w:lineRule="auto"/>
        <w:rPr>
          <w:sz w:val="22"/>
          <w:szCs w:val="22"/>
        </w:rPr>
      </w:pPr>
      <w:r w:rsidRPr="0C40CDEF">
        <w:rPr>
          <w:sz w:val="22"/>
          <w:szCs w:val="22"/>
        </w:rPr>
        <w:t>Communicate with education</w:t>
      </w:r>
      <w:r w:rsidR="00A14706">
        <w:rPr>
          <w:sz w:val="22"/>
          <w:szCs w:val="22"/>
        </w:rPr>
        <w:t xml:space="preserve"> and </w:t>
      </w:r>
      <w:r w:rsidRPr="0C40CDEF">
        <w:rPr>
          <w:sz w:val="22"/>
          <w:szCs w:val="22"/>
        </w:rPr>
        <w:t>administration to make Institutional Research office be the central data service unit</w:t>
      </w:r>
    </w:p>
    <w:p w14:paraId="461A5152" w14:textId="74EF5F98" w:rsidR="0C40CDEF" w:rsidRDefault="0C40CDEF" w:rsidP="0C40CDEF">
      <w:pPr>
        <w:numPr>
          <w:ilvl w:val="0"/>
          <w:numId w:val="20"/>
        </w:numPr>
        <w:spacing w:line="259" w:lineRule="auto"/>
        <w:rPr>
          <w:sz w:val="22"/>
          <w:szCs w:val="22"/>
        </w:rPr>
      </w:pPr>
      <w:r w:rsidRPr="0C40CDEF">
        <w:rPr>
          <w:sz w:val="22"/>
          <w:szCs w:val="22"/>
        </w:rPr>
        <w:t>Create dashboards and reports by using MS Power BI</w:t>
      </w:r>
      <w:r w:rsidR="00F378A9">
        <w:rPr>
          <w:sz w:val="22"/>
          <w:szCs w:val="22"/>
        </w:rPr>
        <w:t xml:space="preserve"> and Tableau</w:t>
      </w:r>
      <w:r w:rsidRPr="0C40CDEF">
        <w:rPr>
          <w:sz w:val="22"/>
          <w:szCs w:val="22"/>
        </w:rPr>
        <w:t xml:space="preserve"> for internal and external users</w:t>
      </w:r>
    </w:p>
    <w:p w14:paraId="6A4FC29E" w14:textId="30E9C0FD" w:rsidR="0C40CDEF" w:rsidRDefault="0C40CDEF" w:rsidP="0C40CDEF">
      <w:pPr>
        <w:numPr>
          <w:ilvl w:val="0"/>
          <w:numId w:val="20"/>
        </w:numPr>
        <w:spacing w:line="259" w:lineRule="auto"/>
        <w:rPr>
          <w:sz w:val="22"/>
          <w:szCs w:val="22"/>
        </w:rPr>
      </w:pPr>
      <w:r w:rsidRPr="0C40CDEF">
        <w:rPr>
          <w:sz w:val="22"/>
          <w:szCs w:val="22"/>
        </w:rPr>
        <w:lastRenderedPageBreak/>
        <w:t>Assist registrar, financial aid, finance and human resource to create Cognos reports for their daily operation</w:t>
      </w:r>
    </w:p>
    <w:p w14:paraId="4E54C31E" w14:textId="3F75663E" w:rsidR="0C40CDEF" w:rsidRDefault="156067DC" w:rsidP="156067DC">
      <w:pPr>
        <w:numPr>
          <w:ilvl w:val="0"/>
          <w:numId w:val="20"/>
        </w:numPr>
        <w:spacing w:line="259" w:lineRule="auto"/>
        <w:rPr>
          <w:sz w:val="22"/>
          <w:szCs w:val="22"/>
        </w:rPr>
      </w:pPr>
      <w:r w:rsidRPr="156067DC">
        <w:rPr>
          <w:sz w:val="22"/>
          <w:szCs w:val="22"/>
        </w:rPr>
        <w:t>Play data management role by writing SQL query against SQL Server databases</w:t>
      </w:r>
      <w:r w:rsidR="005A118D">
        <w:rPr>
          <w:sz w:val="22"/>
          <w:szCs w:val="22"/>
        </w:rPr>
        <w:t xml:space="preserve"> </w:t>
      </w:r>
    </w:p>
    <w:p w14:paraId="15E0222E" w14:textId="7C17D175" w:rsidR="005A118D" w:rsidRDefault="005A118D" w:rsidP="156067DC">
      <w:pPr>
        <w:numPr>
          <w:ilvl w:val="0"/>
          <w:numId w:val="20"/>
        </w:numPr>
        <w:spacing w:line="259" w:lineRule="auto"/>
        <w:rPr>
          <w:sz w:val="22"/>
          <w:szCs w:val="22"/>
        </w:rPr>
      </w:pPr>
      <w:r>
        <w:rPr>
          <w:sz w:val="22"/>
          <w:szCs w:val="22"/>
        </w:rPr>
        <w:t>Perform ETL process for both internal and external data</w:t>
      </w:r>
    </w:p>
    <w:p w14:paraId="7DEDC937" w14:textId="1A5EB53C" w:rsidR="003F4D27" w:rsidRPr="003F4D27" w:rsidRDefault="00F378A9" w:rsidP="003F4D27">
      <w:pPr>
        <w:numPr>
          <w:ilvl w:val="0"/>
          <w:numId w:val="20"/>
        </w:numPr>
        <w:spacing w:line="259" w:lineRule="auto"/>
        <w:rPr>
          <w:sz w:val="22"/>
          <w:szCs w:val="22"/>
        </w:rPr>
      </w:pPr>
      <w:r>
        <w:rPr>
          <w:sz w:val="22"/>
          <w:szCs w:val="22"/>
        </w:rPr>
        <w:t xml:space="preserve">Build </w:t>
      </w:r>
      <w:r w:rsidR="156067DC" w:rsidRPr="156067DC">
        <w:rPr>
          <w:sz w:val="22"/>
          <w:szCs w:val="22"/>
        </w:rPr>
        <w:t>predictive analysis model on SPSS</w:t>
      </w:r>
    </w:p>
    <w:p w14:paraId="38B379B9" w14:textId="2B18F768" w:rsidR="0C40CDEF" w:rsidRDefault="0C40CDEF" w:rsidP="0C40CDEF">
      <w:pPr>
        <w:rPr>
          <w:b/>
          <w:bCs/>
          <w:sz w:val="22"/>
          <w:szCs w:val="22"/>
        </w:rPr>
      </w:pPr>
    </w:p>
    <w:p w14:paraId="4FBB9553" w14:textId="1FC30F12" w:rsidR="006462F6" w:rsidRPr="006462F6" w:rsidRDefault="0C40CDEF" w:rsidP="0C40CDEF">
      <w:pPr>
        <w:rPr>
          <w:b/>
          <w:bCs/>
          <w:sz w:val="22"/>
          <w:szCs w:val="22"/>
        </w:rPr>
      </w:pPr>
      <w:r w:rsidRPr="0C40CDEF">
        <w:rPr>
          <w:b/>
          <w:bCs/>
          <w:sz w:val="22"/>
          <w:szCs w:val="22"/>
        </w:rPr>
        <w:t>2014 August – 2019 August ASSOCIATE OF SCHOOLS AND PROGRAMS OF PUBLIC HEALTH, Washington DC</w:t>
      </w:r>
    </w:p>
    <w:p w14:paraId="6A5C65F8" w14:textId="77777777" w:rsidR="0054074A" w:rsidRDefault="004B3854" w:rsidP="003F7A58">
      <w:pPr>
        <w:rPr>
          <w:b/>
          <w:bCs/>
        </w:rPr>
      </w:pPr>
      <w:r>
        <w:rPr>
          <w:b/>
          <w:bCs/>
        </w:rPr>
        <w:t>Senior</w:t>
      </w:r>
      <w:r w:rsidR="006462F6">
        <w:rPr>
          <w:b/>
          <w:bCs/>
        </w:rPr>
        <w:t xml:space="preserve"> Manager of Data Analytic</w:t>
      </w:r>
      <w:r w:rsidR="001A4C79">
        <w:rPr>
          <w:b/>
          <w:bCs/>
        </w:rPr>
        <w:t>s</w:t>
      </w:r>
    </w:p>
    <w:p w14:paraId="75C0CC9B" w14:textId="77777777" w:rsidR="00EC3704" w:rsidRDefault="0C40CDEF" w:rsidP="0C40CDEF">
      <w:pPr>
        <w:numPr>
          <w:ilvl w:val="0"/>
          <w:numId w:val="20"/>
        </w:numPr>
        <w:rPr>
          <w:sz w:val="22"/>
          <w:szCs w:val="22"/>
        </w:rPr>
      </w:pPr>
      <w:r w:rsidRPr="0C40CDEF">
        <w:rPr>
          <w:sz w:val="22"/>
          <w:szCs w:val="22"/>
        </w:rPr>
        <w:t xml:space="preserve">Maintain databases to ensure data integrity and data accuracy using Pl SQL and MySQL </w:t>
      </w:r>
    </w:p>
    <w:p w14:paraId="00765DA2" w14:textId="77777777" w:rsidR="0054074A" w:rsidRDefault="0C40CDEF" w:rsidP="0C40CDEF">
      <w:pPr>
        <w:numPr>
          <w:ilvl w:val="0"/>
          <w:numId w:val="20"/>
        </w:numPr>
        <w:rPr>
          <w:sz w:val="22"/>
          <w:szCs w:val="22"/>
        </w:rPr>
      </w:pPr>
      <w:r w:rsidRPr="0C40CDEF">
        <w:rPr>
          <w:sz w:val="22"/>
          <w:szCs w:val="22"/>
        </w:rPr>
        <w:t>Process data and create data mart for reporting and analysis purposes</w:t>
      </w:r>
    </w:p>
    <w:p w14:paraId="57F2C520" w14:textId="77777777" w:rsidR="00EC3704" w:rsidRDefault="0C40CDEF" w:rsidP="0C40CDEF">
      <w:pPr>
        <w:numPr>
          <w:ilvl w:val="0"/>
          <w:numId w:val="20"/>
        </w:numPr>
        <w:rPr>
          <w:sz w:val="22"/>
          <w:szCs w:val="22"/>
        </w:rPr>
      </w:pPr>
      <w:r w:rsidRPr="0C40CDEF">
        <w:rPr>
          <w:sz w:val="22"/>
          <w:szCs w:val="22"/>
        </w:rPr>
        <w:t xml:space="preserve">Design data analysis products to assist </w:t>
      </w:r>
      <w:proofErr w:type="gramStart"/>
      <w:r w:rsidRPr="0C40CDEF">
        <w:rPr>
          <w:sz w:val="22"/>
          <w:szCs w:val="22"/>
        </w:rPr>
        <w:t>users  to</w:t>
      </w:r>
      <w:proofErr w:type="gramEnd"/>
      <w:r w:rsidRPr="0C40CDEF">
        <w:rPr>
          <w:sz w:val="22"/>
          <w:szCs w:val="22"/>
        </w:rPr>
        <w:t xml:space="preserve"> make data driven strategic decision</w:t>
      </w:r>
    </w:p>
    <w:p w14:paraId="17813C16" w14:textId="77777777" w:rsidR="006462F6" w:rsidRDefault="0C40CDEF" w:rsidP="0C40CDEF">
      <w:pPr>
        <w:numPr>
          <w:ilvl w:val="0"/>
          <w:numId w:val="20"/>
        </w:numPr>
        <w:rPr>
          <w:sz w:val="22"/>
          <w:szCs w:val="22"/>
        </w:rPr>
      </w:pPr>
      <w:r w:rsidRPr="0C40CDEF">
        <w:rPr>
          <w:sz w:val="22"/>
          <w:szCs w:val="22"/>
        </w:rPr>
        <w:t xml:space="preserve">Design and create interactive visualization by using Tableau desktop and maintain Tableau server </w:t>
      </w:r>
    </w:p>
    <w:p w14:paraId="53EAE6AA" w14:textId="77777777" w:rsidR="00EC3704" w:rsidRDefault="0C40CDEF" w:rsidP="0C40CDEF">
      <w:pPr>
        <w:numPr>
          <w:ilvl w:val="0"/>
          <w:numId w:val="20"/>
        </w:numPr>
        <w:rPr>
          <w:sz w:val="22"/>
          <w:szCs w:val="22"/>
        </w:rPr>
      </w:pPr>
      <w:r w:rsidRPr="0C40CDEF">
        <w:rPr>
          <w:sz w:val="22"/>
          <w:szCs w:val="22"/>
        </w:rPr>
        <w:t>Conduct predictive analysis by using Python</w:t>
      </w:r>
    </w:p>
    <w:p w14:paraId="759FFD51" w14:textId="77777777" w:rsidR="00EC3704" w:rsidRDefault="0C40CDEF" w:rsidP="0C40CDEF">
      <w:pPr>
        <w:numPr>
          <w:ilvl w:val="0"/>
          <w:numId w:val="20"/>
        </w:numPr>
        <w:rPr>
          <w:sz w:val="22"/>
          <w:szCs w:val="22"/>
        </w:rPr>
      </w:pPr>
      <w:r w:rsidRPr="0C40CDEF">
        <w:rPr>
          <w:sz w:val="22"/>
          <w:szCs w:val="22"/>
        </w:rPr>
        <w:t>Maintain data governance for the organization</w:t>
      </w:r>
    </w:p>
    <w:p w14:paraId="15C60C68" w14:textId="77777777" w:rsidR="00935504" w:rsidRDefault="0C40CDEF" w:rsidP="0C40CDEF">
      <w:pPr>
        <w:numPr>
          <w:ilvl w:val="0"/>
          <w:numId w:val="20"/>
        </w:numPr>
        <w:rPr>
          <w:sz w:val="22"/>
          <w:szCs w:val="22"/>
        </w:rPr>
      </w:pPr>
      <w:r w:rsidRPr="0C40CDEF">
        <w:rPr>
          <w:sz w:val="22"/>
          <w:szCs w:val="22"/>
        </w:rPr>
        <w:t>Project management</w:t>
      </w:r>
    </w:p>
    <w:p w14:paraId="69D6AE8C" w14:textId="77777777" w:rsidR="00EC3704" w:rsidRPr="00EC3704" w:rsidRDefault="00EC3704" w:rsidP="00EC3704">
      <w:pPr>
        <w:ind w:left="360"/>
        <w:rPr>
          <w:bCs/>
          <w:sz w:val="22"/>
          <w:szCs w:val="22"/>
        </w:rPr>
      </w:pPr>
    </w:p>
    <w:p w14:paraId="6BF3169C" w14:textId="77777777" w:rsidR="0037309B" w:rsidRDefault="006462F6" w:rsidP="0063499B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2013</w:t>
      </w:r>
      <w:r w:rsidR="00797320">
        <w:rPr>
          <w:b/>
          <w:bCs/>
          <w:sz w:val="22"/>
          <w:szCs w:val="22"/>
        </w:rPr>
        <w:t xml:space="preserve"> August –</w:t>
      </w:r>
      <w:r>
        <w:rPr>
          <w:b/>
          <w:bCs/>
          <w:sz w:val="22"/>
          <w:szCs w:val="22"/>
        </w:rPr>
        <w:t xml:space="preserve"> 2014</w:t>
      </w:r>
      <w:r w:rsidR="00797320">
        <w:rPr>
          <w:bCs/>
          <w:sz w:val="22"/>
          <w:szCs w:val="22"/>
        </w:rPr>
        <w:t xml:space="preserve"> </w:t>
      </w:r>
      <w:r w:rsidR="00797320" w:rsidRPr="00797320">
        <w:rPr>
          <w:b/>
          <w:bCs/>
          <w:sz w:val="22"/>
          <w:szCs w:val="22"/>
        </w:rPr>
        <w:t xml:space="preserve">August </w:t>
      </w:r>
      <w:r w:rsidR="000C1485">
        <w:rPr>
          <w:b/>
          <w:bCs/>
          <w:sz w:val="22"/>
          <w:szCs w:val="22"/>
        </w:rPr>
        <w:t>TEXAS A &amp; M UNIVERSITY AT CORPUS CHRISTI, Corpus Christi TX</w:t>
      </w:r>
    </w:p>
    <w:p w14:paraId="67B75222" w14:textId="77777777" w:rsidR="00D750B8" w:rsidRDefault="00D750B8" w:rsidP="0063499B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Research and Reporting Analyst, Planning &amp; Institutional Research</w:t>
      </w:r>
    </w:p>
    <w:p w14:paraId="7ED6DF1B" w14:textId="77777777" w:rsidR="000C1485" w:rsidRPr="009A1466" w:rsidRDefault="000C1485" w:rsidP="000C1485">
      <w:pPr>
        <w:numPr>
          <w:ilvl w:val="0"/>
          <w:numId w:val="16"/>
        </w:numPr>
        <w:spacing w:line="270" w:lineRule="atLeast"/>
        <w:rPr>
          <w:rFonts w:ascii="Arial" w:eastAsia="Times New Roman" w:hAnsi="Arial" w:cs="Arial"/>
          <w:color w:val="222222"/>
          <w:sz w:val="22"/>
          <w:szCs w:val="22"/>
          <w:lang w:val="en"/>
        </w:rPr>
      </w:pPr>
      <w:r w:rsidRPr="003F7A58">
        <w:rPr>
          <w:rFonts w:eastAsia="Times New Roman"/>
          <w:color w:val="222222"/>
          <w:sz w:val="22"/>
          <w:szCs w:val="22"/>
          <w:lang w:val="en"/>
        </w:rPr>
        <w:t>Collect, organize, tabulate, and analyze academic and other institutional data</w:t>
      </w:r>
      <w:r>
        <w:rPr>
          <w:rFonts w:eastAsia="Times New Roman"/>
          <w:color w:val="222222"/>
          <w:sz w:val="22"/>
          <w:szCs w:val="22"/>
          <w:lang w:val="en"/>
        </w:rPr>
        <w:t xml:space="preserve"> by SQL </w:t>
      </w:r>
      <w:r w:rsidRPr="003F7A58">
        <w:rPr>
          <w:rFonts w:eastAsia="Times New Roman"/>
          <w:color w:val="222222"/>
          <w:sz w:val="22"/>
          <w:szCs w:val="22"/>
          <w:lang w:val="en"/>
        </w:rPr>
        <w:t>programming</w:t>
      </w:r>
    </w:p>
    <w:p w14:paraId="1439F936" w14:textId="77777777" w:rsidR="009A1466" w:rsidRPr="00156567" w:rsidRDefault="009A1466" w:rsidP="000C1485">
      <w:pPr>
        <w:numPr>
          <w:ilvl w:val="0"/>
          <w:numId w:val="16"/>
        </w:numPr>
        <w:spacing w:line="270" w:lineRule="atLeast"/>
        <w:rPr>
          <w:rFonts w:ascii="Arial" w:eastAsia="Times New Roman" w:hAnsi="Arial" w:cs="Arial"/>
          <w:color w:val="222222"/>
          <w:sz w:val="22"/>
          <w:szCs w:val="22"/>
          <w:lang w:val="en"/>
        </w:rPr>
      </w:pPr>
      <w:r>
        <w:rPr>
          <w:rFonts w:eastAsia="Times New Roman"/>
          <w:color w:val="222222"/>
          <w:sz w:val="22"/>
          <w:szCs w:val="22"/>
          <w:lang w:val="en"/>
        </w:rPr>
        <w:t xml:space="preserve">Prepare State of Texas </w:t>
      </w:r>
      <w:r w:rsidR="003D1274">
        <w:rPr>
          <w:rFonts w:eastAsia="Times New Roman"/>
          <w:color w:val="222222"/>
          <w:sz w:val="22"/>
          <w:szCs w:val="22"/>
          <w:lang w:val="en"/>
        </w:rPr>
        <w:t>Coordinating Board Report</w:t>
      </w:r>
    </w:p>
    <w:p w14:paraId="0F1A3D66" w14:textId="77777777" w:rsidR="000C1485" w:rsidRPr="000C1485" w:rsidRDefault="000C1485" w:rsidP="000C1485">
      <w:pPr>
        <w:numPr>
          <w:ilvl w:val="0"/>
          <w:numId w:val="16"/>
        </w:numPr>
        <w:spacing w:line="270" w:lineRule="atLeast"/>
        <w:rPr>
          <w:rFonts w:eastAsia="Times New Roman"/>
          <w:color w:val="222222"/>
          <w:sz w:val="22"/>
          <w:szCs w:val="22"/>
          <w:lang w:val="en"/>
        </w:rPr>
      </w:pPr>
      <w:r w:rsidRPr="000C1485">
        <w:rPr>
          <w:rFonts w:eastAsia="Times New Roman"/>
          <w:color w:val="222222"/>
          <w:sz w:val="22"/>
          <w:szCs w:val="22"/>
          <w:lang w:val="en"/>
        </w:rPr>
        <w:t>U</w:t>
      </w:r>
      <w:r>
        <w:rPr>
          <w:rFonts w:eastAsia="Times New Roman"/>
          <w:color w:val="222222"/>
          <w:sz w:val="22"/>
          <w:szCs w:val="22"/>
          <w:lang w:val="en"/>
        </w:rPr>
        <w:t>pdate, modify and Banner forms and Banner tables related to Texas State Reports</w:t>
      </w:r>
    </w:p>
    <w:p w14:paraId="7CB22F0B" w14:textId="77777777" w:rsidR="000C1485" w:rsidRPr="0025196A" w:rsidRDefault="000C1485" w:rsidP="000C1485">
      <w:pPr>
        <w:numPr>
          <w:ilvl w:val="0"/>
          <w:numId w:val="16"/>
        </w:numPr>
        <w:spacing w:line="270" w:lineRule="atLeast"/>
        <w:rPr>
          <w:rFonts w:ascii="Arial" w:eastAsia="Times New Roman" w:hAnsi="Arial" w:cs="Arial"/>
          <w:color w:val="222222"/>
          <w:sz w:val="22"/>
          <w:szCs w:val="22"/>
          <w:lang w:val="en"/>
        </w:rPr>
      </w:pPr>
      <w:r w:rsidRPr="003F7A58">
        <w:rPr>
          <w:rFonts w:eastAsia="Times New Roman"/>
          <w:color w:val="222222"/>
          <w:sz w:val="22"/>
          <w:szCs w:val="22"/>
          <w:lang w:val="en"/>
        </w:rPr>
        <w:t xml:space="preserve">Work with the </w:t>
      </w:r>
      <w:r>
        <w:rPr>
          <w:rFonts w:eastAsia="Times New Roman"/>
          <w:color w:val="222222"/>
          <w:sz w:val="22"/>
          <w:szCs w:val="22"/>
          <w:lang w:val="en"/>
        </w:rPr>
        <w:t xml:space="preserve">University </w:t>
      </w:r>
      <w:r w:rsidR="00D376C5">
        <w:rPr>
          <w:rFonts w:eastAsia="Times New Roman"/>
          <w:color w:val="222222"/>
          <w:sz w:val="22"/>
          <w:szCs w:val="22"/>
          <w:lang w:val="en"/>
        </w:rPr>
        <w:t>IT department</w:t>
      </w:r>
      <w:r>
        <w:rPr>
          <w:rFonts w:eastAsia="Times New Roman"/>
          <w:color w:val="222222"/>
          <w:sz w:val="22"/>
          <w:szCs w:val="22"/>
          <w:lang w:val="en"/>
        </w:rPr>
        <w:t xml:space="preserve">, Registrar and Admission </w:t>
      </w:r>
      <w:r w:rsidR="00D376C5">
        <w:rPr>
          <w:rFonts w:eastAsia="Times New Roman"/>
          <w:color w:val="222222"/>
          <w:sz w:val="22"/>
          <w:szCs w:val="22"/>
          <w:lang w:val="en"/>
        </w:rPr>
        <w:t xml:space="preserve">offices </w:t>
      </w:r>
      <w:r w:rsidRPr="003F7A58">
        <w:rPr>
          <w:rFonts w:eastAsia="Times New Roman"/>
          <w:color w:val="222222"/>
          <w:sz w:val="22"/>
          <w:szCs w:val="22"/>
          <w:lang w:val="en"/>
        </w:rPr>
        <w:t>to access data</w:t>
      </w:r>
      <w:r>
        <w:rPr>
          <w:rFonts w:eastAsia="Times New Roman"/>
          <w:color w:val="222222"/>
          <w:sz w:val="22"/>
          <w:szCs w:val="22"/>
          <w:lang w:val="en"/>
        </w:rPr>
        <w:t xml:space="preserve"> and </w:t>
      </w:r>
      <w:r w:rsidR="00D376C5">
        <w:rPr>
          <w:rFonts w:eastAsia="Times New Roman"/>
          <w:color w:val="222222"/>
          <w:sz w:val="22"/>
          <w:szCs w:val="22"/>
          <w:lang w:val="en"/>
        </w:rPr>
        <w:t>clarify data standard and correct</w:t>
      </w:r>
      <w:r w:rsidR="005C6634">
        <w:rPr>
          <w:rFonts w:eastAsia="Times New Roman"/>
          <w:color w:val="222222"/>
          <w:sz w:val="22"/>
          <w:szCs w:val="22"/>
          <w:lang w:val="en"/>
        </w:rPr>
        <w:t xml:space="preserve"> database </w:t>
      </w:r>
      <w:r>
        <w:rPr>
          <w:rFonts w:eastAsia="Times New Roman"/>
          <w:color w:val="222222"/>
          <w:sz w:val="22"/>
          <w:szCs w:val="22"/>
          <w:lang w:val="en"/>
        </w:rPr>
        <w:t>errors</w:t>
      </w:r>
    </w:p>
    <w:p w14:paraId="5AC3B3A7" w14:textId="77777777" w:rsidR="00101EEE" w:rsidRPr="00101EEE" w:rsidRDefault="00101EEE" w:rsidP="00101EEE">
      <w:pPr>
        <w:numPr>
          <w:ilvl w:val="0"/>
          <w:numId w:val="16"/>
        </w:numPr>
        <w:spacing w:line="270" w:lineRule="atLeast"/>
        <w:rPr>
          <w:rFonts w:ascii="Arial" w:eastAsia="Times New Roman" w:hAnsi="Arial" w:cs="Arial"/>
          <w:color w:val="222222"/>
          <w:sz w:val="22"/>
          <w:szCs w:val="22"/>
          <w:lang w:val="en"/>
        </w:rPr>
      </w:pPr>
      <w:r>
        <w:rPr>
          <w:rFonts w:eastAsia="Times New Roman"/>
          <w:color w:val="222222"/>
          <w:sz w:val="22"/>
          <w:szCs w:val="22"/>
          <w:lang w:val="en"/>
        </w:rPr>
        <w:t>Respond</w:t>
      </w:r>
      <w:r w:rsidR="0025196A">
        <w:rPr>
          <w:rFonts w:eastAsia="Times New Roman"/>
          <w:color w:val="222222"/>
          <w:sz w:val="22"/>
          <w:szCs w:val="22"/>
          <w:lang w:val="en"/>
        </w:rPr>
        <w:t xml:space="preserve"> to </w:t>
      </w:r>
      <w:r>
        <w:rPr>
          <w:rFonts w:eastAsia="Times New Roman"/>
          <w:color w:val="222222"/>
          <w:sz w:val="22"/>
          <w:szCs w:val="22"/>
          <w:lang w:val="en"/>
        </w:rPr>
        <w:t xml:space="preserve">external and internal college &amp; department data requests </w:t>
      </w:r>
    </w:p>
    <w:p w14:paraId="20CFF4D9" w14:textId="77777777" w:rsidR="000C1485" w:rsidRPr="00101EEE" w:rsidRDefault="00101EEE" w:rsidP="00101EEE">
      <w:pPr>
        <w:numPr>
          <w:ilvl w:val="0"/>
          <w:numId w:val="16"/>
        </w:numPr>
        <w:spacing w:line="270" w:lineRule="atLeast"/>
        <w:rPr>
          <w:bCs/>
          <w:sz w:val="22"/>
          <w:szCs w:val="22"/>
          <w:lang w:val="en"/>
        </w:rPr>
      </w:pPr>
      <w:r>
        <w:rPr>
          <w:rFonts w:eastAsia="Times New Roman"/>
          <w:color w:val="222222"/>
          <w:sz w:val="22"/>
          <w:szCs w:val="22"/>
          <w:lang w:val="en"/>
        </w:rPr>
        <w:t xml:space="preserve">Respond to federal and </w:t>
      </w:r>
      <w:r w:rsidR="0025196A">
        <w:rPr>
          <w:rFonts w:eastAsia="Times New Roman"/>
          <w:color w:val="222222"/>
          <w:sz w:val="22"/>
          <w:szCs w:val="22"/>
          <w:lang w:val="en"/>
        </w:rPr>
        <w:t xml:space="preserve">state </w:t>
      </w:r>
      <w:r>
        <w:rPr>
          <w:rFonts w:eastAsia="Times New Roman"/>
          <w:color w:val="222222"/>
          <w:sz w:val="22"/>
          <w:szCs w:val="22"/>
          <w:lang w:val="en"/>
        </w:rPr>
        <w:t>surveys and reports, such as IPEDS, common data</w:t>
      </w:r>
      <w:r w:rsidR="001A4C79">
        <w:rPr>
          <w:rFonts w:eastAsia="Times New Roman"/>
          <w:color w:val="222222"/>
          <w:sz w:val="22"/>
          <w:szCs w:val="22"/>
          <w:lang w:val="en"/>
        </w:rPr>
        <w:t xml:space="preserve"> </w:t>
      </w:r>
      <w:r>
        <w:rPr>
          <w:rFonts w:eastAsia="Times New Roman"/>
          <w:color w:val="222222"/>
          <w:sz w:val="22"/>
          <w:szCs w:val="22"/>
          <w:lang w:val="en"/>
        </w:rPr>
        <w:t>set</w:t>
      </w:r>
      <w:r w:rsidR="0076050C">
        <w:rPr>
          <w:rFonts w:eastAsia="Times New Roman"/>
          <w:color w:val="222222"/>
          <w:sz w:val="22"/>
          <w:szCs w:val="22"/>
          <w:lang w:val="en"/>
        </w:rPr>
        <w:t>, LBB Measures and so on</w:t>
      </w:r>
    </w:p>
    <w:p w14:paraId="64F0E0E0" w14:textId="77777777" w:rsidR="00101EEE" w:rsidRPr="000C1485" w:rsidRDefault="00101EEE" w:rsidP="00101EEE">
      <w:pPr>
        <w:spacing w:line="270" w:lineRule="atLeast"/>
        <w:ind w:left="360"/>
        <w:rPr>
          <w:bCs/>
          <w:sz w:val="22"/>
          <w:szCs w:val="22"/>
          <w:lang w:val="en"/>
        </w:rPr>
      </w:pPr>
    </w:p>
    <w:p w14:paraId="07EFEC7C" w14:textId="77777777" w:rsidR="000C5C11" w:rsidRPr="00EC0DDC" w:rsidRDefault="00EC0DDC" w:rsidP="0063499B">
      <w:pPr>
        <w:rPr>
          <w:b/>
          <w:bCs/>
          <w:sz w:val="22"/>
          <w:szCs w:val="22"/>
        </w:rPr>
      </w:pPr>
      <w:r w:rsidRPr="00EC0DDC">
        <w:rPr>
          <w:b/>
          <w:bCs/>
          <w:sz w:val="22"/>
          <w:szCs w:val="22"/>
        </w:rPr>
        <w:t>2010</w:t>
      </w:r>
      <w:r w:rsidR="00797320">
        <w:rPr>
          <w:b/>
          <w:bCs/>
          <w:sz w:val="22"/>
          <w:szCs w:val="22"/>
        </w:rPr>
        <w:t xml:space="preserve"> October</w:t>
      </w:r>
      <w:r w:rsidRPr="00EC0DDC">
        <w:rPr>
          <w:b/>
          <w:bCs/>
          <w:sz w:val="22"/>
          <w:szCs w:val="22"/>
        </w:rPr>
        <w:t xml:space="preserve">- </w:t>
      </w:r>
      <w:r w:rsidR="000C1485">
        <w:rPr>
          <w:b/>
          <w:bCs/>
          <w:sz w:val="22"/>
          <w:szCs w:val="22"/>
        </w:rPr>
        <w:t>2013</w:t>
      </w:r>
      <w:r w:rsidR="00797320">
        <w:rPr>
          <w:b/>
          <w:bCs/>
          <w:sz w:val="22"/>
          <w:szCs w:val="22"/>
        </w:rPr>
        <w:t xml:space="preserve"> August</w:t>
      </w:r>
      <w:r w:rsidR="000C1485">
        <w:rPr>
          <w:b/>
          <w:bCs/>
          <w:sz w:val="22"/>
          <w:szCs w:val="22"/>
        </w:rPr>
        <w:t xml:space="preserve"> </w:t>
      </w:r>
      <w:r w:rsidR="000C5C11" w:rsidRPr="00EC0DDC">
        <w:rPr>
          <w:b/>
          <w:bCs/>
          <w:sz w:val="22"/>
          <w:szCs w:val="22"/>
        </w:rPr>
        <w:t>WICHITA ST</w:t>
      </w:r>
      <w:r w:rsidRPr="00EC0DDC">
        <w:rPr>
          <w:b/>
          <w:bCs/>
          <w:sz w:val="22"/>
          <w:szCs w:val="22"/>
        </w:rPr>
        <w:t>ATE UNIVERSITY, Wichita KS</w:t>
      </w:r>
    </w:p>
    <w:p w14:paraId="1A50153C" w14:textId="77777777" w:rsidR="001D4497" w:rsidRPr="00D24F0B" w:rsidRDefault="00A10ED4" w:rsidP="00156567">
      <w:pPr>
        <w:rPr>
          <w:b/>
          <w:bCs/>
          <w:sz w:val="22"/>
          <w:szCs w:val="22"/>
        </w:rPr>
      </w:pPr>
      <w:r w:rsidRPr="00D24F0B">
        <w:rPr>
          <w:b/>
          <w:bCs/>
          <w:sz w:val="22"/>
          <w:szCs w:val="22"/>
        </w:rPr>
        <w:t>Research Specialist</w:t>
      </w:r>
      <w:r w:rsidR="00EC0DDC" w:rsidRPr="00D24F0B">
        <w:rPr>
          <w:b/>
          <w:bCs/>
          <w:sz w:val="22"/>
          <w:szCs w:val="22"/>
        </w:rPr>
        <w:t xml:space="preserve">, </w:t>
      </w:r>
      <w:r w:rsidR="000C5C11" w:rsidRPr="00D24F0B">
        <w:rPr>
          <w:b/>
          <w:bCs/>
          <w:sz w:val="22"/>
          <w:szCs w:val="22"/>
        </w:rPr>
        <w:t>Of</w:t>
      </w:r>
      <w:r w:rsidR="00463135" w:rsidRPr="00D24F0B">
        <w:rPr>
          <w:b/>
          <w:bCs/>
          <w:sz w:val="22"/>
          <w:szCs w:val="22"/>
        </w:rPr>
        <w:t>fice of Institutional Research</w:t>
      </w:r>
    </w:p>
    <w:p w14:paraId="0D4B5D84" w14:textId="77777777" w:rsidR="00463135" w:rsidRPr="00156567" w:rsidRDefault="00463135" w:rsidP="00463135">
      <w:pPr>
        <w:numPr>
          <w:ilvl w:val="0"/>
          <w:numId w:val="16"/>
        </w:numPr>
        <w:spacing w:line="270" w:lineRule="atLeast"/>
        <w:rPr>
          <w:rFonts w:ascii="Arial" w:eastAsia="Times New Roman" w:hAnsi="Arial" w:cs="Arial"/>
          <w:color w:val="222222"/>
          <w:sz w:val="22"/>
          <w:szCs w:val="22"/>
          <w:lang w:val="en"/>
        </w:rPr>
      </w:pPr>
      <w:r w:rsidRPr="003F7A58">
        <w:rPr>
          <w:rFonts w:eastAsia="Times New Roman"/>
          <w:color w:val="222222"/>
          <w:sz w:val="22"/>
          <w:szCs w:val="22"/>
          <w:lang w:val="en"/>
        </w:rPr>
        <w:t>Collect, organize, tabulate, and analyze academic and other institutional data</w:t>
      </w:r>
      <w:r w:rsidR="00711042">
        <w:rPr>
          <w:rFonts w:eastAsia="Times New Roman"/>
          <w:color w:val="222222"/>
          <w:sz w:val="22"/>
          <w:szCs w:val="22"/>
          <w:lang w:val="en"/>
        </w:rPr>
        <w:t xml:space="preserve"> by SQL and SPSS </w:t>
      </w:r>
      <w:r w:rsidR="00F5093B" w:rsidRPr="003F7A58">
        <w:rPr>
          <w:rFonts w:eastAsia="Times New Roman"/>
          <w:color w:val="222222"/>
          <w:sz w:val="22"/>
          <w:szCs w:val="22"/>
          <w:lang w:val="en"/>
        </w:rPr>
        <w:t>programming</w:t>
      </w:r>
    </w:p>
    <w:p w14:paraId="1F4F45B4" w14:textId="77777777" w:rsidR="00463135" w:rsidRPr="003F7A58" w:rsidRDefault="00F5093B" w:rsidP="00463135">
      <w:pPr>
        <w:numPr>
          <w:ilvl w:val="0"/>
          <w:numId w:val="16"/>
        </w:numPr>
        <w:spacing w:line="270" w:lineRule="atLeast"/>
        <w:rPr>
          <w:rFonts w:ascii="Arial" w:eastAsia="Times New Roman" w:hAnsi="Arial" w:cs="Arial"/>
          <w:color w:val="222222"/>
          <w:sz w:val="22"/>
          <w:szCs w:val="22"/>
          <w:lang w:val="en"/>
        </w:rPr>
      </w:pPr>
      <w:r w:rsidRPr="003F7A58">
        <w:rPr>
          <w:rFonts w:eastAsia="Times New Roman"/>
          <w:color w:val="222222"/>
          <w:sz w:val="22"/>
          <w:szCs w:val="22"/>
          <w:lang w:val="en"/>
        </w:rPr>
        <w:t>Use Excel and Excel Macro to d</w:t>
      </w:r>
      <w:r w:rsidR="00463135" w:rsidRPr="003F7A58">
        <w:rPr>
          <w:rFonts w:eastAsia="Times New Roman"/>
          <w:color w:val="222222"/>
          <w:sz w:val="22"/>
          <w:szCs w:val="22"/>
          <w:lang w:val="en"/>
        </w:rPr>
        <w:t xml:space="preserve">evelop clear and concise reports </w:t>
      </w:r>
    </w:p>
    <w:p w14:paraId="3F31DF6F" w14:textId="77777777" w:rsidR="00463135" w:rsidRPr="003F7A58" w:rsidRDefault="00463135" w:rsidP="00463135">
      <w:pPr>
        <w:numPr>
          <w:ilvl w:val="0"/>
          <w:numId w:val="16"/>
        </w:numPr>
        <w:spacing w:line="270" w:lineRule="atLeast"/>
        <w:rPr>
          <w:rFonts w:ascii="Arial" w:eastAsia="Times New Roman" w:hAnsi="Arial" w:cs="Arial"/>
          <w:color w:val="222222"/>
          <w:sz w:val="22"/>
          <w:szCs w:val="22"/>
          <w:lang w:val="en"/>
        </w:rPr>
      </w:pPr>
      <w:r w:rsidRPr="003F7A58">
        <w:rPr>
          <w:rFonts w:eastAsia="Times New Roman"/>
          <w:color w:val="222222"/>
          <w:sz w:val="22"/>
          <w:szCs w:val="22"/>
          <w:lang w:val="en"/>
        </w:rPr>
        <w:t>Work with the University Computing Center and other units on campus to access data</w:t>
      </w:r>
    </w:p>
    <w:p w14:paraId="77558561" w14:textId="77777777" w:rsidR="00D376C5" w:rsidRPr="00D376C5" w:rsidRDefault="00463135" w:rsidP="00463135">
      <w:pPr>
        <w:numPr>
          <w:ilvl w:val="0"/>
          <w:numId w:val="16"/>
        </w:numPr>
        <w:spacing w:line="270" w:lineRule="atLeast"/>
        <w:rPr>
          <w:rFonts w:ascii="Arial" w:eastAsia="Times New Roman" w:hAnsi="Arial" w:cs="Arial"/>
          <w:color w:val="222222"/>
          <w:sz w:val="22"/>
          <w:szCs w:val="22"/>
          <w:lang w:val="en"/>
        </w:rPr>
      </w:pPr>
      <w:r w:rsidRPr="00D376C5">
        <w:rPr>
          <w:rFonts w:eastAsia="Times New Roman"/>
          <w:color w:val="222222"/>
          <w:sz w:val="22"/>
          <w:szCs w:val="22"/>
          <w:lang w:val="en"/>
        </w:rPr>
        <w:t xml:space="preserve">Ensure the accuracy of data in all reports and in responses </w:t>
      </w:r>
      <w:r w:rsidR="00D376C5">
        <w:rPr>
          <w:rFonts w:eastAsia="Times New Roman"/>
          <w:color w:val="222222"/>
          <w:sz w:val="22"/>
          <w:szCs w:val="22"/>
          <w:lang w:val="en"/>
        </w:rPr>
        <w:t xml:space="preserve">to national reports and surveys </w:t>
      </w:r>
    </w:p>
    <w:p w14:paraId="26EAD533" w14:textId="77777777" w:rsidR="00463135" w:rsidRPr="00D376C5" w:rsidRDefault="00463135" w:rsidP="00463135">
      <w:pPr>
        <w:numPr>
          <w:ilvl w:val="0"/>
          <w:numId w:val="16"/>
        </w:numPr>
        <w:spacing w:line="270" w:lineRule="atLeast"/>
        <w:rPr>
          <w:rFonts w:ascii="Arial" w:eastAsia="Times New Roman" w:hAnsi="Arial" w:cs="Arial"/>
          <w:color w:val="222222"/>
          <w:sz w:val="22"/>
          <w:szCs w:val="22"/>
          <w:lang w:val="en"/>
        </w:rPr>
      </w:pPr>
      <w:r w:rsidRPr="00D376C5">
        <w:rPr>
          <w:rFonts w:eastAsia="Times New Roman"/>
          <w:color w:val="222222"/>
          <w:sz w:val="22"/>
          <w:szCs w:val="22"/>
          <w:lang w:val="en"/>
        </w:rPr>
        <w:t>Respond to requests for academic data from internal and external constituencies in a timely manner</w:t>
      </w:r>
    </w:p>
    <w:p w14:paraId="1A01BBDA" w14:textId="77777777" w:rsidR="00463135" w:rsidRPr="00463135" w:rsidRDefault="00463135" w:rsidP="0063499B">
      <w:pPr>
        <w:rPr>
          <w:bCs/>
          <w:lang w:val="en"/>
        </w:rPr>
      </w:pPr>
    </w:p>
    <w:p w14:paraId="4F90681F" w14:textId="77777777" w:rsidR="0063499B" w:rsidRPr="00EC0DDC" w:rsidRDefault="00EC0DDC" w:rsidP="0063499B">
      <w:pPr>
        <w:rPr>
          <w:b/>
          <w:sz w:val="22"/>
          <w:szCs w:val="22"/>
        </w:rPr>
      </w:pPr>
      <w:r>
        <w:rPr>
          <w:b/>
          <w:sz w:val="22"/>
          <w:szCs w:val="22"/>
        </w:rPr>
        <w:t>2008</w:t>
      </w:r>
      <w:r w:rsidR="00797320">
        <w:rPr>
          <w:b/>
          <w:sz w:val="22"/>
          <w:szCs w:val="22"/>
        </w:rPr>
        <w:t xml:space="preserve"> January</w:t>
      </w:r>
      <w:r>
        <w:rPr>
          <w:b/>
          <w:sz w:val="22"/>
          <w:szCs w:val="22"/>
        </w:rPr>
        <w:t>-2010</w:t>
      </w:r>
      <w:r w:rsidR="00797320">
        <w:rPr>
          <w:b/>
          <w:sz w:val="22"/>
          <w:szCs w:val="22"/>
        </w:rPr>
        <w:t xml:space="preserve"> December</w:t>
      </w:r>
      <w:r>
        <w:rPr>
          <w:b/>
          <w:sz w:val="22"/>
          <w:szCs w:val="22"/>
        </w:rPr>
        <w:t xml:space="preserve"> </w:t>
      </w:r>
      <w:r w:rsidR="0063499B" w:rsidRPr="00EC0DDC">
        <w:rPr>
          <w:b/>
          <w:sz w:val="22"/>
          <w:szCs w:val="22"/>
        </w:rPr>
        <w:t>CORNELL UNIVERSITY, Ithaca</w:t>
      </w:r>
      <w:r>
        <w:rPr>
          <w:b/>
          <w:sz w:val="22"/>
          <w:szCs w:val="22"/>
        </w:rPr>
        <w:t xml:space="preserve"> NY</w:t>
      </w:r>
    </w:p>
    <w:p w14:paraId="71F74380" w14:textId="77777777" w:rsidR="00AD5708" w:rsidRPr="00D24F0B" w:rsidRDefault="00EC0DDC" w:rsidP="00AD5708">
      <w:pPr>
        <w:rPr>
          <w:b/>
          <w:sz w:val="22"/>
          <w:szCs w:val="22"/>
        </w:rPr>
      </w:pPr>
      <w:r w:rsidRPr="00D24F0B">
        <w:rPr>
          <w:b/>
          <w:sz w:val="22"/>
          <w:szCs w:val="22"/>
        </w:rPr>
        <w:t xml:space="preserve">Research Associate, </w:t>
      </w:r>
      <w:r w:rsidR="0063499B" w:rsidRPr="00D24F0B">
        <w:rPr>
          <w:b/>
          <w:sz w:val="22"/>
          <w:szCs w:val="22"/>
        </w:rPr>
        <w:t>Social Co</w:t>
      </w:r>
      <w:r w:rsidRPr="00D24F0B">
        <w:rPr>
          <w:b/>
          <w:sz w:val="22"/>
          <w:szCs w:val="22"/>
        </w:rPr>
        <w:t xml:space="preserve">gnition Development Laboratory in </w:t>
      </w:r>
      <w:r w:rsidR="0063499B" w:rsidRPr="00D24F0B">
        <w:rPr>
          <w:b/>
          <w:sz w:val="22"/>
          <w:szCs w:val="22"/>
        </w:rPr>
        <w:t xml:space="preserve">Department of Human Development </w:t>
      </w:r>
    </w:p>
    <w:p w14:paraId="35E58853" w14:textId="77777777" w:rsidR="00AD5708" w:rsidRPr="003F7A58" w:rsidRDefault="00AD5708" w:rsidP="00463135">
      <w:pPr>
        <w:numPr>
          <w:ilvl w:val="0"/>
          <w:numId w:val="15"/>
        </w:numPr>
        <w:rPr>
          <w:sz w:val="22"/>
          <w:szCs w:val="22"/>
        </w:rPr>
      </w:pPr>
      <w:r w:rsidRPr="003F7A58">
        <w:rPr>
          <w:sz w:val="22"/>
          <w:szCs w:val="22"/>
        </w:rPr>
        <w:t>Gather and compile research data; complete statistical analysis</w:t>
      </w:r>
      <w:r w:rsidR="00CF64DE" w:rsidRPr="003F7A58">
        <w:rPr>
          <w:sz w:val="22"/>
          <w:szCs w:val="22"/>
        </w:rPr>
        <w:t xml:space="preserve"> and maintain database</w:t>
      </w:r>
    </w:p>
    <w:p w14:paraId="41ABB7B0" w14:textId="77777777" w:rsidR="00AD5708" w:rsidRPr="003F7A58" w:rsidRDefault="00A47E43" w:rsidP="00463135">
      <w:pPr>
        <w:numPr>
          <w:ilvl w:val="0"/>
          <w:numId w:val="15"/>
        </w:numPr>
        <w:rPr>
          <w:sz w:val="22"/>
          <w:szCs w:val="22"/>
        </w:rPr>
      </w:pPr>
      <w:r w:rsidRPr="003F7A58">
        <w:rPr>
          <w:sz w:val="22"/>
          <w:szCs w:val="22"/>
        </w:rPr>
        <w:t xml:space="preserve">Manage </w:t>
      </w:r>
      <w:r w:rsidR="00A2203F" w:rsidRPr="003F7A58">
        <w:rPr>
          <w:sz w:val="22"/>
          <w:szCs w:val="22"/>
        </w:rPr>
        <w:t xml:space="preserve">manpower </w:t>
      </w:r>
      <w:r w:rsidRPr="003F7A58">
        <w:rPr>
          <w:sz w:val="22"/>
          <w:szCs w:val="22"/>
        </w:rPr>
        <w:t>and coordinate research projects</w:t>
      </w:r>
    </w:p>
    <w:p w14:paraId="73B2A51D" w14:textId="77777777" w:rsidR="00CF64DE" w:rsidRDefault="00AD5708" w:rsidP="00463135">
      <w:pPr>
        <w:numPr>
          <w:ilvl w:val="0"/>
          <w:numId w:val="15"/>
        </w:numPr>
        <w:rPr>
          <w:sz w:val="22"/>
          <w:szCs w:val="22"/>
        </w:rPr>
      </w:pPr>
      <w:r w:rsidRPr="003F7A58">
        <w:rPr>
          <w:sz w:val="22"/>
          <w:szCs w:val="22"/>
        </w:rPr>
        <w:t>Prepare project reports</w:t>
      </w:r>
      <w:r w:rsidR="006C02C9" w:rsidRPr="003F7A58">
        <w:rPr>
          <w:sz w:val="22"/>
          <w:szCs w:val="22"/>
        </w:rPr>
        <w:t>;</w:t>
      </w:r>
      <w:r w:rsidR="00EF02A2" w:rsidRPr="003F7A58">
        <w:rPr>
          <w:sz w:val="22"/>
          <w:szCs w:val="22"/>
        </w:rPr>
        <w:t xml:space="preserve"> </w:t>
      </w:r>
      <w:r w:rsidR="006C02C9" w:rsidRPr="003F7A58">
        <w:rPr>
          <w:sz w:val="22"/>
          <w:szCs w:val="22"/>
        </w:rPr>
        <w:t>provide presentation to the research group;</w:t>
      </w:r>
      <w:r w:rsidRPr="003F7A58">
        <w:rPr>
          <w:sz w:val="22"/>
          <w:szCs w:val="22"/>
        </w:rPr>
        <w:t xml:space="preserve"> organize meeting</w:t>
      </w:r>
      <w:r w:rsidR="00CF64DE" w:rsidRPr="003F7A58">
        <w:rPr>
          <w:sz w:val="22"/>
          <w:szCs w:val="22"/>
        </w:rPr>
        <w:t>s</w:t>
      </w:r>
    </w:p>
    <w:p w14:paraId="277542FF" w14:textId="732B24FE" w:rsidR="00A10ED4" w:rsidRPr="003F7A58" w:rsidRDefault="00A10ED4" w:rsidP="00A10ED4">
      <w:pPr>
        <w:numPr>
          <w:ilvl w:val="0"/>
          <w:numId w:val="15"/>
        </w:numPr>
        <w:rPr>
          <w:sz w:val="22"/>
          <w:szCs w:val="22"/>
        </w:rPr>
      </w:pPr>
      <w:r w:rsidRPr="003F7A58">
        <w:rPr>
          <w:sz w:val="22"/>
          <w:szCs w:val="22"/>
        </w:rPr>
        <w:t xml:space="preserve">Assist the principal investigator in preparing budget and strategic plan and organizing lab personnel </w:t>
      </w:r>
      <w:r w:rsidR="00F53E1A" w:rsidRPr="003F7A58">
        <w:rPr>
          <w:sz w:val="22"/>
          <w:szCs w:val="22"/>
        </w:rPr>
        <w:t>reimbursement paperwork</w:t>
      </w:r>
      <w:r w:rsidRPr="003F7A58">
        <w:rPr>
          <w:rFonts w:hint="eastAsia"/>
          <w:sz w:val="22"/>
          <w:szCs w:val="22"/>
        </w:rPr>
        <w:t xml:space="preserve"> in </w:t>
      </w:r>
      <w:r w:rsidRPr="003F7A58">
        <w:rPr>
          <w:sz w:val="22"/>
          <w:szCs w:val="22"/>
        </w:rPr>
        <w:t>electronic form</w:t>
      </w:r>
    </w:p>
    <w:p w14:paraId="5897F50C" w14:textId="77777777" w:rsidR="00167ADD" w:rsidRPr="00797320" w:rsidRDefault="0063499B" w:rsidP="0063499B">
      <w:r>
        <w:tab/>
      </w:r>
    </w:p>
    <w:p w14:paraId="58A0A0FA" w14:textId="77777777" w:rsidR="0063499B" w:rsidRPr="00F53E1A" w:rsidRDefault="0063499B" w:rsidP="0063499B">
      <w:pPr>
        <w:rPr>
          <w:b/>
          <w:bCs/>
          <w:u w:val="single"/>
        </w:rPr>
      </w:pPr>
      <w:r w:rsidRPr="00F53E1A">
        <w:rPr>
          <w:b/>
          <w:bCs/>
          <w:u w:val="single"/>
        </w:rPr>
        <w:t>SKILLS</w:t>
      </w:r>
    </w:p>
    <w:p w14:paraId="254C8BEF" w14:textId="77777777" w:rsidR="00EC0DDC" w:rsidRDefault="00EC0DDC" w:rsidP="0063499B">
      <w:pPr>
        <w:rPr>
          <w:sz w:val="22"/>
          <w:szCs w:val="22"/>
        </w:rPr>
      </w:pPr>
    </w:p>
    <w:p w14:paraId="04A125FF" w14:textId="7CDB019B" w:rsidR="00A4647E" w:rsidRDefault="0C40CDEF" w:rsidP="00A4647E">
      <w:pPr>
        <w:numPr>
          <w:ilvl w:val="0"/>
          <w:numId w:val="20"/>
        </w:numPr>
        <w:rPr>
          <w:sz w:val="22"/>
          <w:szCs w:val="22"/>
        </w:rPr>
      </w:pPr>
      <w:r w:rsidRPr="0C40CDEF">
        <w:rPr>
          <w:sz w:val="22"/>
          <w:szCs w:val="22"/>
        </w:rPr>
        <w:t xml:space="preserve">Professionally trained SQL developer </w:t>
      </w:r>
    </w:p>
    <w:p w14:paraId="353B56C5" w14:textId="77777777" w:rsidR="00A4647E" w:rsidRDefault="0C40CDEF" w:rsidP="00A4647E">
      <w:pPr>
        <w:numPr>
          <w:ilvl w:val="0"/>
          <w:numId w:val="20"/>
        </w:numPr>
        <w:rPr>
          <w:sz w:val="22"/>
          <w:szCs w:val="22"/>
        </w:rPr>
      </w:pPr>
      <w:r w:rsidRPr="0C40CDEF">
        <w:rPr>
          <w:sz w:val="22"/>
          <w:szCs w:val="22"/>
        </w:rPr>
        <w:t xml:space="preserve">Advanced Tableau desktop user </w:t>
      </w:r>
      <w:bookmarkStart w:id="0" w:name="_GoBack"/>
      <w:bookmarkEnd w:id="0"/>
    </w:p>
    <w:p w14:paraId="407C80B5" w14:textId="77777777" w:rsidR="00A4647E" w:rsidRDefault="0C40CDEF" w:rsidP="00A4647E">
      <w:pPr>
        <w:numPr>
          <w:ilvl w:val="0"/>
          <w:numId w:val="20"/>
        </w:numPr>
        <w:rPr>
          <w:sz w:val="22"/>
          <w:szCs w:val="22"/>
        </w:rPr>
      </w:pPr>
      <w:r w:rsidRPr="0C40CDEF">
        <w:rPr>
          <w:sz w:val="22"/>
          <w:szCs w:val="22"/>
        </w:rPr>
        <w:t>Advanced MS SQL Server user</w:t>
      </w:r>
    </w:p>
    <w:p w14:paraId="036281FD" w14:textId="77777777" w:rsidR="00D24F0B" w:rsidRPr="003F7A58" w:rsidRDefault="0C40CDEF" w:rsidP="00A4647E">
      <w:pPr>
        <w:numPr>
          <w:ilvl w:val="0"/>
          <w:numId w:val="20"/>
        </w:numPr>
        <w:rPr>
          <w:sz w:val="22"/>
          <w:szCs w:val="22"/>
        </w:rPr>
      </w:pPr>
      <w:r w:rsidRPr="0C40CDEF">
        <w:rPr>
          <w:sz w:val="22"/>
          <w:szCs w:val="22"/>
        </w:rPr>
        <w:t>STATA Programming</w:t>
      </w:r>
    </w:p>
    <w:p w14:paraId="75217F67" w14:textId="77777777" w:rsidR="003F0ECB" w:rsidRDefault="0C40CDEF" w:rsidP="00A4647E">
      <w:pPr>
        <w:numPr>
          <w:ilvl w:val="0"/>
          <w:numId w:val="20"/>
        </w:numPr>
        <w:rPr>
          <w:sz w:val="22"/>
          <w:szCs w:val="22"/>
        </w:rPr>
      </w:pPr>
      <w:r w:rsidRPr="0C40CDEF">
        <w:rPr>
          <w:sz w:val="22"/>
          <w:szCs w:val="22"/>
        </w:rPr>
        <w:t>Proficient in Excel, Excel Macro, Word, Access and Visio</w:t>
      </w:r>
    </w:p>
    <w:p w14:paraId="212190F9" w14:textId="77777777" w:rsidR="00310653" w:rsidRDefault="0C40CDEF" w:rsidP="00A4647E">
      <w:pPr>
        <w:numPr>
          <w:ilvl w:val="0"/>
          <w:numId w:val="20"/>
        </w:numPr>
        <w:rPr>
          <w:sz w:val="22"/>
          <w:szCs w:val="22"/>
        </w:rPr>
      </w:pPr>
      <w:r w:rsidRPr="0C40CDEF">
        <w:rPr>
          <w:sz w:val="22"/>
          <w:szCs w:val="22"/>
        </w:rPr>
        <w:t xml:space="preserve">Graduate certified on Project Management </w:t>
      </w:r>
    </w:p>
    <w:p w14:paraId="1FC3725B" w14:textId="77777777" w:rsidR="00EC3704" w:rsidRDefault="0C40CDEF" w:rsidP="00EC3704">
      <w:pPr>
        <w:numPr>
          <w:ilvl w:val="0"/>
          <w:numId w:val="20"/>
        </w:numPr>
        <w:rPr>
          <w:sz w:val="22"/>
          <w:szCs w:val="22"/>
        </w:rPr>
      </w:pPr>
      <w:r w:rsidRPr="0C40CDEF">
        <w:rPr>
          <w:sz w:val="22"/>
          <w:szCs w:val="22"/>
        </w:rPr>
        <w:t>Python predictive analysis</w:t>
      </w:r>
    </w:p>
    <w:p w14:paraId="2806D4FE" w14:textId="77777777" w:rsidR="00EC3704" w:rsidRPr="00EC0DDC" w:rsidRDefault="0C40CDEF" w:rsidP="00A4647E">
      <w:pPr>
        <w:numPr>
          <w:ilvl w:val="0"/>
          <w:numId w:val="20"/>
        </w:numPr>
        <w:rPr>
          <w:sz w:val="22"/>
          <w:szCs w:val="22"/>
        </w:rPr>
      </w:pPr>
      <w:r w:rsidRPr="0C40CDEF">
        <w:rPr>
          <w:sz w:val="22"/>
          <w:szCs w:val="22"/>
        </w:rPr>
        <w:t>SPSS statistical analysis</w:t>
      </w:r>
    </w:p>
    <w:sectPr w:rsidR="00EC3704" w:rsidRPr="00EC0DDC" w:rsidSect="003F7A58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7322F"/>
    <w:multiLevelType w:val="multilevel"/>
    <w:tmpl w:val="00EE27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0A2A0D62"/>
    <w:multiLevelType w:val="multilevel"/>
    <w:tmpl w:val="E1B0A8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0B75260F"/>
    <w:multiLevelType w:val="hybridMultilevel"/>
    <w:tmpl w:val="9B1E36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13227"/>
    <w:multiLevelType w:val="hybridMultilevel"/>
    <w:tmpl w:val="7BB09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52F83"/>
    <w:multiLevelType w:val="hybridMultilevel"/>
    <w:tmpl w:val="D5B6425C"/>
    <w:lvl w:ilvl="0" w:tplc="39107C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702D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A264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BCB9F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5C03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C6B5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EC64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1ADC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72E6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A34075"/>
    <w:multiLevelType w:val="hybridMultilevel"/>
    <w:tmpl w:val="2882775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1A04C04"/>
    <w:multiLevelType w:val="multilevel"/>
    <w:tmpl w:val="57907F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465166A4"/>
    <w:multiLevelType w:val="multilevel"/>
    <w:tmpl w:val="22C65D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8D601A4"/>
    <w:multiLevelType w:val="hybridMultilevel"/>
    <w:tmpl w:val="A1001B5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B954EE"/>
    <w:multiLevelType w:val="multilevel"/>
    <w:tmpl w:val="CD2A66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 w15:restartNumberingAfterBreak="0">
    <w:nsid w:val="53BB7402"/>
    <w:multiLevelType w:val="hybridMultilevel"/>
    <w:tmpl w:val="618A59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3F11BAA"/>
    <w:multiLevelType w:val="hybridMultilevel"/>
    <w:tmpl w:val="F43EA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124AA5"/>
    <w:multiLevelType w:val="hybridMultilevel"/>
    <w:tmpl w:val="9DB247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E291848"/>
    <w:multiLevelType w:val="multilevel"/>
    <w:tmpl w:val="57907F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62A944CB"/>
    <w:multiLevelType w:val="hybridMultilevel"/>
    <w:tmpl w:val="DC58BD72"/>
    <w:lvl w:ilvl="0" w:tplc="6A0A68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8EAD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92AB0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5C73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C874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005E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8C1C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9677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B2E7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AF1A44"/>
    <w:multiLevelType w:val="hybridMultilevel"/>
    <w:tmpl w:val="D154410C"/>
    <w:lvl w:ilvl="0" w:tplc="CFFEF7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A6A7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60EE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0411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BA57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8623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9481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94AD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30FD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705B06"/>
    <w:multiLevelType w:val="multilevel"/>
    <w:tmpl w:val="57907F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7" w15:restartNumberingAfterBreak="0">
    <w:nsid w:val="76B41B1B"/>
    <w:multiLevelType w:val="multilevel"/>
    <w:tmpl w:val="3A5C40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76EC0B9F"/>
    <w:multiLevelType w:val="hybridMultilevel"/>
    <w:tmpl w:val="0FFA46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EA110A"/>
    <w:multiLevelType w:val="hybridMultilevel"/>
    <w:tmpl w:val="B366C8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AF793F"/>
    <w:multiLevelType w:val="hybridMultilevel"/>
    <w:tmpl w:val="5716400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15"/>
  </w:num>
  <w:num w:numId="4">
    <w:abstractNumId w:val="8"/>
  </w:num>
  <w:num w:numId="5">
    <w:abstractNumId w:val="2"/>
  </w:num>
  <w:num w:numId="6">
    <w:abstractNumId w:val="19"/>
  </w:num>
  <w:num w:numId="7">
    <w:abstractNumId w:val="18"/>
  </w:num>
  <w:num w:numId="8">
    <w:abstractNumId w:val="20"/>
  </w:num>
  <w:num w:numId="9">
    <w:abstractNumId w:val="7"/>
  </w:num>
  <w:num w:numId="10">
    <w:abstractNumId w:val="16"/>
  </w:num>
  <w:num w:numId="11">
    <w:abstractNumId w:val="13"/>
  </w:num>
  <w:num w:numId="12">
    <w:abstractNumId w:val="6"/>
  </w:num>
  <w:num w:numId="13">
    <w:abstractNumId w:val="17"/>
  </w:num>
  <w:num w:numId="14">
    <w:abstractNumId w:val="9"/>
  </w:num>
  <w:num w:numId="15">
    <w:abstractNumId w:val="0"/>
  </w:num>
  <w:num w:numId="16">
    <w:abstractNumId w:val="1"/>
  </w:num>
  <w:num w:numId="17">
    <w:abstractNumId w:val="11"/>
  </w:num>
  <w:num w:numId="18">
    <w:abstractNumId w:val="3"/>
  </w:num>
  <w:num w:numId="19">
    <w:abstractNumId w:val="12"/>
  </w:num>
  <w:num w:numId="20">
    <w:abstractNumId w:val="5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1MbA0tzCyMDExMDNU0lEKTi0uzszPAykwrAUAsnQULiwAAAA="/>
  </w:docVars>
  <w:rsids>
    <w:rsidRoot w:val="0063499B"/>
    <w:rsid w:val="00046021"/>
    <w:rsid w:val="00062079"/>
    <w:rsid w:val="000C1485"/>
    <w:rsid w:val="000C3398"/>
    <w:rsid w:val="000C5C11"/>
    <w:rsid w:val="000D3325"/>
    <w:rsid w:val="00101EEE"/>
    <w:rsid w:val="00156567"/>
    <w:rsid w:val="00167ADD"/>
    <w:rsid w:val="001A4C79"/>
    <w:rsid w:val="001D4497"/>
    <w:rsid w:val="0025196A"/>
    <w:rsid w:val="002624E7"/>
    <w:rsid w:val="00270EC0"/>
    <w:rsid w:val="002B18A8"/>
    <w:rsid w:val="002B29E2"/>
    <w:rsid w:val="00310653"/>
    <w:rsid w:val="00332C3E"/>
    <w:rsid w:val="00350738"/>
    <w:rsid w:val="0037309B"/>
    <w:rsid w:val="003D1274"/>
    <w:rsid w:val="003E040A"/>
    <w:rsid w:val="003F0ECB"/>
    <w:rsid w:val="003F4D27"/>
    <w:rsid w:val="003F7A58"/>
    <w:rsid w:val="004421FA"/>
    <w:rsid w:val="00463135"/>
    <w:rsid w:val="00463706"/>
    <w:rsid w:val="004947A1"/>
    <w:rsid w:val="004B3854"/>
    <w:rsid w:val="004E5B53"/>
    <w:rsid w:val="00527245"/>
    <w:rsid w:val="0054074A"/>
    <w:rsid w:val="00567B35"/>
    <w:rsid w:val="005745E8"/>
    <w:rsid w:val="00575BB6"/>
    <w:rsid w:val="005A118D"/>
    <w:rsid w:val="005C6634"/>
    <w:rsid w:val="005E2BB9"/>
    <w:rsid w:val="005F324A"/>
    <w:rsid w:val="005F61B3"/>
    <w:rsid w:val="00625521"/>
    <w:rsid w:val="0063499B"/>
    <w:rsid w:val="006377E6"/>
    <w:rsid w:val="006462F6"/>
    <w:rsid w:val="006822E3"/>
    <w:rsid w:val="006A0E22"/>
    <w:rsid w:val="006C02C9"/>
    <w:rsid w:val="00711042"/>
    <w:rsid w:val="00723560"/>
    <w:rsid w:val="00743237"/>
    <w:rsid w:val="0076050C"/>
    <w:rsid w:val="00797320"/>
    <w:rsid w:val="007A44F0"/>
    <w:rsid w:val="007E370F"/>
    <w:rsid w:val="00870AD8"/>
    <w:rsid w:val="008A5FF4"/>
    <w:rsid w:val="008B226F"/>
    <w:rsid w:val="00917267"/>
    <w:rsid w:val="00935504"/>
    <w:rsid w:val="009356F6"/>
    <w:rsid w:val="009A1466"/>
    <w:rsid w:val="009E01CC"/>
    <w:rsid w:val="00A10ED4"/>
    <w:rsid w:val="00A12A62"/>
    <w:rsid w:val="00A14706"/>
    <w:rsid w:val="00A208E9"/>
    <w:rsid w:val="00A2203F"/>
    <w:rsid w:val="00A3245E"/>
    <w:rsid w:val="00A4647E"/>
    <w:rsid w:val="00A47E43"/>
    <w:rsid w:val="00AD5708"/>
    <w:rsid w:val="00B72146"/>
    <w:rsid w:val="00C16A7C"/>
    <w:rsid w:val="00C450A1"/>
    <w:rsid w:val="00CF64DE"/>
    <w:rsid w:val="00D07406"/>
    <w:rsid w:val="00D115E6"/>
    <w:rsid w:val="00D24F0B"/>
    <w:rsid w:val="00D376C5"/>
    <w:rsid w:val="00D750B8"/>
    <w:rsid w:val="00D77E69"/>
    <w:rsid w:val="00D86794"/>
    <w:rsid w:val="00D95B6D"/>
    <w:rsid w:val="00D975E6"/>
    <w:rsid w:val="00DF4EF5"/>
    <w:rsid w:val="00E706C6"/>
    <w:rsid w:val="00EC0DDC"/>
    <w:rsid w:val="00EC3704"/>
    <w:rsid w:val="00ED32AA"/>
    <w:rsid w:val="00EF02A2"/>
    <w:rsid w:val="00F378A9"/>
    <w:rsid w:val="00F5093B"/>
    <w:rsid w:val="00F53E1A"/>
    <w:rsid w:val="00F72BCA"/>
    <w:rsid w:val="00F82B95"/>
    <w:rsid w:val="00FA571F"/>
    <w:rsid w:val="0C40CDEF"/>
    <w:rsid w:val="15606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94C998"/>
  <w15:chartTrackingRefBased/>
  <w15:docId w15:val="{C599C5FA-CBC9-6444-8E14-ED698CC5D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12A62"/>
    <w:rPr>
      <w:color w:val="0000FF"/>
      <w:u w:val="single"/>
    </w:rPr>
  </w:style>
  <w:style w:type="paragraph" w:customStyle="1" w:styleId="Default">
    <w:name w:val="Default"/>
    <w:rsid w:val="00AD570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Emphasis">
    <w:name w:val="Emphasis"/>
    <w:uiPriority w:val="20"/>
    <w:qFormat/>
    <w:rsid w:val="002B29E2"/>
    <w:rPr>
      <w:i/>
      <w:iCs/>
    </w:rPr>
  </w:style>
  <w:style w:type="character" w:customStyle="1" w:styleId="college1">
    <w:name w:val="college1"/>
    <w:rsid w:val="001D4497"/>
    <w:rPr>
      <w:rFonts w:ascii="Arial" w:hAnsi="Arial" w:cs="Arial" w:hint="default"/>
      <w:b w:val="0"/>
      <w:bCs w:val="0"/>
      <w:i/>
      <w:iCs/>
      <w:color w:val="999999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C1485"/>
  </w:style>
  <w:style w:type="character" w:customStyle="1" w:styleId="DateChar">
    <w:name w:val="Date Char"/>
    <w:link w:val="Date"/>
    <w:uiPriority w:val="99"/>
    <w:semiHidden/>
    <w:rsid w:val="000C1485"/>
    <w:rPr>
      <w:sz w:val="24"/>
      <w:szCs w:val="24"/>
    </w:rPr>
  </w:style>
  <w:style w:type="character" w:styleId="SubtleEmphasis">
    <w:name w:val="Subtle Emphasis"/>
    <w:uiPriority w:val="19"/>
    <w:qFormat/>
    <w:rsid w:val="008A5FF4"/>
    <w:rPr>
      <w:i/>
      <w:iCs/>
      <w:color w:val="404040"/>
    </w:rPr>
  </w:style>
  <w:style w:type="paragraph" w:styleId="ListParagraph">
    <w:name w:val="List Paragraph"/>
    <w:basedOn w:val="Normal"/>
    <w:uiPriority w:val="34"/>
    <w:qFormat/>
    <w:rsid w:val="005A11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945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6</TotalTime>
  <Pages>2</Pages>
  <Words>640</Words>
  <Characters>389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 SUN</vt:lpstr>
    </vt:vector>
  </TitlesOfParts>
  <Company>Wichita State University</Company>
  <LinksUpToDate>false</LinksUpToDate>
  <CharactersWithSpaces>4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 SUN</dc:title>
  <dc:subject/>
  <dc:creator>sun</dc:creator>
  <cp:keywords/>
  <cp:lastModifiedBy>Sun, Grace</cp:lastModifiedBy>
  <cp:revision>5</cp:revision>
  <dcterms:created xsi:type="dcterms:W3CDTF">2020-04-30T22:09:00Z</dcterms:created>
  <dcterms:modified xsi:type="dcterms:W3CDTF">2021-01-19T20:50:00Z</dcterms:modified>
</cp:coreProperties>
</file>